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470EA" w14:textId="38EE7220" w:rsidR="00BF0966" w:rsidRPr="005618BD" w:rsidRDefault="00507830" w:rsidP="00507830">
      <w:pPr>
        <w:pStyle w:val="a3"/>
        <w:rPr>
          <w:rFonts w:asciiTheme="minorEastAsia" w:eastAsiaTheme="minorEastAsia" w:hAnsiTheme="minorEastAsia"/>
          <w:sz w:val="36"/>
          <w:szCs w:val="36"/>
        </w:rPr>
      </w:pPr>
      <w:r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대한천식알레르기학회 </w:t>
      </w:r>
      <w:r w:rsidR="002E60D7" w:rsidRPr="005618BD">
        <w:rPr>
          <w:rFonts w:asciiTheme="minorEastAsia" w:eastAsiaTheme="minorEastAsia" w:hAnsiTheme="minorEastAsia" w:hint="eastAsia"/>
          <w:sz w:val="36"/>
          <w:szCs w:val="36"/>
        </w:rPr>
        <w:t xml:space="preserve">진료지침 </w:t>
      </w:r>
      <w:r w:rsidR="00C854F8">
        <w:rPr>
          <w:rFonts w:asciiTheme="minorEastAsia" w:eastAsiaTheme="minorEastAsia" w:hAnsiTheme="minorEastAsia" w:hint="eastAsia"/>
          <w:sz w:val="36"/>
          <w:szCs w:val="36"/>
        </w:rPr>
        <w:t>개발 규정 부록</w:t>
      </w:r>
    </w:p>
    <w:p w14:paraId="4FDBBCA5" w14:textId="3BE0F450" w:rsidR="00507830" w:rsidRPr="005618BD" w:rsidRDefault="00507830">
      <w:pPr>
        <w:rPr>
          <w:rFonts w:asciiTheme="minorEastAsia" w:hAnsiTheme="minorEastAsia"/>
          <w:sz w:val="22"/>
          <w:szCs w:val="24"/>
        </w:rPr>
      </w:pPr>
    </w:p>
    <w:p w14:paraId="7D115EDC" w14:textId="051B7B1E" w:rsidR="00604569" w:rsidRPr="00C854F8" w:rsidRDefault="008A5505" w:rsidP="00C854F8">
      <w:pPr>
        <w:widowControl/>
        <w:wordWrap/>
        <w:autoSpaceDE/>
        <w:autoSpaceDN/>
        <w:rPr>
          <w:rFonts w:asciiTheme="minorEastAsia" w:hAnsiTheme="minorEastAsia"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[부록 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1]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제안서</w:t>
      </w:r>
    </w:p>
    <w:p w14:paraId="5EF8F636" w14:textId="151C194A" w:rsidR="00E043C3" w:rsidRPr="005618BD" w:rsidRDefault="00E043C3" w:rsidP="008A550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A83995" w:rsidRPr="005618BD">
        <w:rPr>
          <w:rFonts w:asciiTheme="minorEastAsia" w:hAnsiTheme="minorEastAsia" w:hint="eastAsia"/>
          <w:b/>
          <w:bCs/>
          <w:sz w:val="22"/>
          <w:szCs w:val="24"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9F52A2" w:rsidRPr="005618BD" w14:paraId="77F76281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34DF2AA" w14:textId="204A782B" w:rsidR="009F52A2" w:rsidRPr="005618BD" w:rsidRDefault="009F52A2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475D7D" w14:textId="6F7F9FFA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진료지침</w:t>
            </w:r>
            <w:r w:rsidR="00487E1F" w:rsidRPr="005618BD">
              <w:rPr>
                <w:rFonts w:asciiTheme="minorEastAsia" w:hAnsiTheme="minorEastAsia" w:hint="eastAsia"/>
              </w:rPr>
              <w:t>(g</w:t>
            </w:r>
            <w:r w:rsidR="00487E1F" w:rsidRPr="005618BD">
              <w:rPr>
                <w:rFonts w:asciiTheme="minorEastAsia" w:hAnsiTheme="minorEastAsia"/>
              </w:rPr>
              <w:t>uideline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DA59D4" w14:textId="74CC5A25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197EDB" w:rsidRPr="005618BD">
              <w:rPr>
                <w:rFonts w:asciiTheme="minorEastAsia" w:hAnsiTheme="minorEastAsia" w:hint="eastAsia"/>
              </w:rPr>
              <w:t>의견서(</w:t>
            </w:r>
            <w:r w:rsidR="00197EDB" w:rsidRPr="005618BD">
              <w:rPr>
                <w:rFonts w:asciiTheme="minorEastAsia" w:hAnsiTheme="minorEastAsia"/>
              </w:rPr>
              <w:t>statement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632E64" w14:textId="6FBB6714" w:rsidR="009F52A2" w:rsidRPr="005618BD" w:rsidRDefault="009F52A2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</w:t>
            </w:r>
            <w:r w:rsidR="00197EDB" w:rsidRPr="005618BD">
              <w:rPr>
                <w:rFonts w:asciiTheme="minorEastAsia" w:hAnsiTheme="minorEastAsia" w:hint="eastAsia"/>
              </w:rPr>
              <w:t xml:space="preserve"> 기타자료</w:t>
            </w:r>
            <w:r w:rsidR="00B753B0" w:rsidRPr="005618BD">
              <w:rPr>
                <w:rFonts w:asciiTheme="minorEastAsia" w:hAnsiTheme="minorEastAsia" w:hint="eastAsia"/>
              </w:rPr>
              <w:t>(</w:t>
            </w:r>
            <w:r w:rsidR="00B753B0" w:rsidRPr="005618BD">
              <w:rPr>
                <w:rFonts w:asciiTheme="minorEastAsia" w:hAnsiTheme="minorEastAsia"/>
              </w:rPr>
              <w:t xml:space="preserve">              )</w:t>
            </w:r>
          </w:p>
        </w:tc>
      </w:tr>
      <w:tr w:rsidR="00D36CC6" w:rsidRPr="005618BD" w14:paraId="775F46DE" w14:textId="77777777" w:rsidTr="00CA0474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688AE733" w14:textId="564F3DBF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3D46CD0" w14:textId="2709955C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  <w:r w:rsidR="00B06038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D36CC6" w:rsidRPr="005618BD" w14:paraId="42CCB949" w14:textId="77777777" w:rsidTr="00CA0474">
        <w:tc>
          <w:tcPr>
            <w:tcW w:w="1129" w:type="dxa"/>
            <w:vMerge/>
            <w:shd w:val="clear" w:color="auto" w:fill="F2F2F2" w:themeFill="background1" w:themeFillShade="F2"/>
          </w:tcPr>
          <w:p w14:paraId="1D2EB4A7" w14:textId="77777777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23D523D7" w14:textId="58DB5E7B" w:rsidR="00D36CC6" w:rsidRPr="005618BD" w:rsidRDefault="00D36CC6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  <w:r w:rsidR="007F6FC1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B34A13" w:rsidRPr="005618BD" w14:paraId="3855B59F" w14:textId="77777777" w:rsidTr="00CA0474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31092F8" w14:textId="61D6EF9B" w:rsidR="00B34A13" w:rsidRPr="005618BD" w:rsidRDefault="00B34A1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주체</w:t>
            </w:r>
          </w:p>
        </w:tc>
        <w:tc>
          <w:tcPr>
            <w:tcW w:w="7887" w:type="dxa"/>
            <w:gridSpan w:val="3"/>
          </w:tcPr>
          <w:p w14:paraId="0D590F7A" w14:textId="77777777" w:rsidR="00B34A13" w:rsidRPr="005618BD" w:rsidRDefault="00B34A13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대한천식알레르기학회 단독</w:t>
            </w:r>
          </w:p>
          <w:p w14:paraId="6DE2FECB" w14:textId="4181C971" w:rsidR="00B34A13" w:rsidRPr="005618BD" w:rsidRDefault="00B34A1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타 학회</w:t>
            </w:r>
            <w:r w:rsidR="00035AFA" w:rsidRPr="005618BD">
              <w:rPr>
                <w:rFonts w:asciiTheme="minorEastAsia" w:hAnsiTheme="minorEastAsia" w:hint="eastAsia"/>
              </w:rPr>
              <w:t xml:space="preserve"> 공동</w:t>
            </w:r>
            <w:r w:rsidR="00BB619B"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.________________________ 2.</w:t>
            </w:r>
            <w:r w:rsidR="00126CC3" w:rsidRPr="005618BD">
              <w:rPr>
                <w:rFonts w:asciiTheme="minorEastAsia" w:hAnsiTheme="minorEastAsia"/>
              </w:rPr>
              <w:t>_______________________ 3._________________________)</w:t>
            </w:r>
          </w:p>
        </w:tc>
      </w:tr>
      <w:tr w:rsidR="00396688" w:rsidRPr="005618BD" w14:paraId="6752BDF2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2ECF89D" w14:textId="533FFB1D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워크그룹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D4C268" w14:textId="41FE2DA8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난치성천식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32E02F" w14:textId="79C937A5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만성기침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80A89BC" w14:textId="0D3BE3AF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비염</w:t>
            </w:r>
          </w:p>
        </w:tc>
      </w:tr>
      <w:tr w:rsidR="00396688" w:rsidRPr="005618BD" w14:paraId="3846628E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B209B4B" w14:textId="77777777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FC0C40" w14:textId="4B5197FD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난치성 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126ECAD8" w14:textId="3288EFA0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두드러기/혈관부종/아나필락시스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F258D3" w14:textId="532E99D2" w:rsidR="00396688" w:rsidRPr="005618BD" w:rsidRDefault="00553ABE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B72D17" w:rsidRPr="005618BD">
              <w:rPr>
                <w:rFonts w:asciiTheme="minorEastAsia" w:hAnsiTheme="minorEastAsia" w:hint="eastAsia"/>
              </w:rPr>
              <w:t>면역요법</w:t>
            </w:r>
          </w:p>
        </w:tc>
      </w:tr>
      <w:tr w:rsidR="00396688" w:rsidRPr="005618BD" w14:paraId="31D7986C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F3FBB7F" w14:textId="77777777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333524" w14:textId="30D94C03" w:rsidR="00396688" w:rsidRPr="005618BD" w:rsidRDefault="00B72D17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약물알레르기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A6611" w14:textId="5D28C911" w:rsidR="00396688" w:rsidRPr="005618BD" w:rsidRDefault="00B72D17" w:rsidP="00F80832">
            <w:pPr>
              <w:jc w:val="left"/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</w:t>
            </w:r>
            <w:r w:rsidR="00F80832" w:rsidRPr="005618BD">
              <w:rPr>
                <w:rFonts w:asciiTheme="minorEastAsia" w:hAnsiTheme="minorEastAsia" w:hint="eastAsia"/>
              </w:rPr>
              <w:t xml:space="preserve"> </w:t>
            </w:r>
            <w:r w:rsidR="00A66F77" w:rsidRPr="005618BD">
              <w:rPr>
                <w:rFonts w:asciiTheme="minorEastAsia" w:hAnsiTheme="minorEastAsia" w:hint="eastAsia"/>
              </w:rPr>
              <w:t>기타</w:t>
            </w:r>
            <w:r w:rsidR="00F80832" w:rsidRPr="005618BD">
              <w:rPr>
                <w:rFonts w:asciiTheme="minorEastAsia" w:hAnsiTheme="minorEastAsia" w:hint="eastAsia"/>
              </w:rPr>
              <w:t xml:space="preserve"> </w:t>
            </w:r>
            <w:r w:rsidR="00F80832" w:rsidRPr="005618BD">
              <w:rPr>
                <w:rFonts w:asciiTheme="minorEastAsia" w:hAnsiTheme="minorEastAsia"/>
              </w:rPr>
              <w:t>(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08F624" w14:textId="00B688FE" w:rsidR="00396688" w:rsidRPr="005618BD" w:rsidRDefault="00396688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</w:tr>
      <w:tr w:rsidR="006F6E62" w:rsidRPr="005618BD" w14:paraId="02FB62D5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F0C74FD" w14:textId="009DA033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질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BF0FF94" w14:textId="3A9F5CA0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천식</w:t>
            </w:r>
            <w:r w:rsidR="00C554F2" w:rsidRPr="005618BD">
              <w:rPr>
                <w:rFonts w:asciiTheme="minorEastAsia" w:hAnsiTheme="minorEastAsia" w:hint="eastAsia"/>
              </w:rPr>
              <w:t>/하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89994C" w14:textId="5076623B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비염/</w:t>
            </w:r>
            <w:r w:rsidR="00C554F2" w:rsidRPr="005618BD">
              <w:rPr>
                <w:rFonts w:asciiTheme="minorEastAsia" w:hAnsiTheme="minorEastAsia" w:hint="eastAsia"/>
              </w:rPr>
              <w:t>상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CACBDB" w14:textId="7F91FA3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기침</w:t>
            </w:r>
          </w:p>
        </w:tc>
      </w:tr>
      <w:tr w:rsidR="006F6E62" w:rsidRPr="005618BD" w14:paraId="1F0EC79D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10B49CB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1A9E02" w14:textId="1E39CD01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7D2C721B" w14:textId="2A7A66E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두드러기/혈관부종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227C7E" w14:textId="45CF9046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아나필락시스</w:t>
            </w:r>
          </w:p>
        </w:tc>
      </w:tr>
      <w:tr w:rsidR="006F6E62" w:rsidRPr="005618BD" w14:paraId="02580D5B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50CA3B6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13025" w14:textId="7A6F01BC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식품알레르기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5FD0C9AA" w14:textId="153FC23A" w:rsidR="006F6E62" w:rsidRPr="005618BD" w:rsidRDefault="006F6E62" w:rsidP="00234E8F">
            <w:pPr>
              <w:jc w:val="left"/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면역요법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D570DF" w14:textId="3593F2EA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>□ 약물알레르기</w:t>
            </w:r>
          </w:p>
        </w:tc>
      </w:tr>
      <w:tr w:rsidR="006F6E62" w:rsidRPr="005618BD" w14:paraId="1B43F983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1B37EC9" w14:textId="77777777" w:rsidR="006F6E62" w:rsidRPr="005618BD" w:rsidRDefault="006F6E62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E13B45E" w14:textId="1EF00F1C" w:rsidR="006F6E62" w:rsidRPr="005618BD" w:rsidRDefault="00C554F2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호산구질환</w:t>
            </w:r>
            <w:proofErr w:type="spellEnd"/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FB61B3" w14:textId="5DB20C57" w:rsidR="006F6E62" w:rsidRPr="005618BD" w:rsidRDefault="00C554F2" w:rsidP="00234E8F">
            <w:pPr>
              <w:jc w:val="left"/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기타 </w:t>
            </w:r>
            <w:r w:rsidRPr="005618BD">
              <w:rPr>
                <w:rFonts w:asciiTheme="minorEastAsia" w:hAnsiTheme="minorEastAsia"/>
              </w:rPr>
              <w:t>(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DFEAEB" w14:textId="77777777" w:rsidR="006F6E62" w:rsidRPr="005618BD" w:rsidRDefault="006F6E62" w:rsidP="00234E8F">
            <w:pPr>
              <w:rPr>
                <w:rFonts w:asciiTheme="minorEastAsia" w:hAnsiTheme="minorEastAsia"/>
              </w:rPr>
            </w:pPr>
          </w:p>
        </w:tc>
      </w:tr>
    </w:tbl>
    <w:p w14:paraId="3E216D82" w14:textId="77777777" w:rsidR="00A6595E" w:rsidRPr="005618BD" w:rsidRDefault="00A6595E" w:rsidP="008A5505">
      <w:pPr>
        <w:rPr>
          <w:rFonts w:asciiTheme="minorEastAsia" w:hAnsiTheme="minorEastAsia"/>
          <w:b/>
          <w:bCs/>
          <w:sz w:val="22"/>
          <w:szCs w:val="24"/>
        </w:rPr>
      </w:pPr>
    </w:p>
    <w:p w14:paraId="26258BF8" w14:textId="189561FC" w:rsidR="00A83995" w:rsidRPr="005618BD" w:rsidRDefault="007811A0" w:rsidP="007811A0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240BEF" w:rsidRPr="005618BD">
        <w:rPr>
          <w:rFonts w:asciiTheme="minorEastAsia" w:hAnsiTheme="minorEastAsia" w:hint="eastAsia"/>
          <w:b/>
          <w:bCs/>
          <w:sz w:val="22"/>
          <w:szCs w:val="24"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1D5883" w:rsidRPr="005618BD" w14:paraId="408A6907" w14:textId="77777777" w:rsidTr="00060A32">
        <w:tc>
          <w:tcPr>
            <w:tcW w:w="1605" w:type="dxa"/>
            <w:shd w:val="clear" w:color="auto" w:fill="F2F2F2" w:themeFill="background1" w:themeFillShade="F2"/>
          </w:tcPr>
          <w:p w14:paraId="3725AABD" w14:textId="6269DD4B" w:rsidR="001D5883" w:rsidRPr="005618BD" w:rsidRDefault="001D5883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3B13F3BF" w14:textId="0436B592" w:rsidR="001D5883" w:rsidRPr="005618BD" w:rsidRDefault="001D5883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7AAD1F" w14:textId="774B41DF" w:rsidR="001D5883" w:rsidRPr="005618BD" w:rsidRDefault="00B42C50" w:rsidP="007811A0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085043B9" w14:textId="431AB017" w:rsidR="001D5883" w:rsidRPr="005618BD" w:rsidRDefault="00B42C50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0A42D24C" w14:textId="7C0A6695" w:rsidR="001D5883" w:rsidRPr="005618BD" w:rsidRDefault="001C150E" w:rsidP="007811A0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역할</w:t>
            </w:r>
            <w:r w:rsidR="00060A32" w:rsidRPr="005618BD">
              <w:rPr>
                <w:rFonts w:asciiTheme="minorEastAsia" w:hAnsiTheme="minorEastAsia" w:hint="eastAsia"/>
                <w:b/>
                <w:bCs/>
              </w:rPr>
              <w:t>(팀장,</w:t>
            </w:r>
            <w:r w:rsidR="00060A32" w:rsidRPr="005618BD">
              <w:rPr>
                <w:rFonts w:asciiTheme="minorEastAsia" w:hAnsiTheme="minorEastAsia"/>
                <w:b/>
                <w:bCs/>
              </w:rPr>
              <w:t xml:space="preserve"> </w:t>
            </w:r>
            <w:r w:rsidR="00060A32" w:rsidRPr="005618BD">
              <w:rPr>
                <w:rFonts w:asciiTheme="minorEastAsia" w:hAnsiTheme="minorEastAsia" w:hint="eastAsia"/>
                <w:b/>
                <w:bCs/>
              </w:rPr>
              <w:t>간사 등)</w:t>
            </w:r>
          </w:p>
        </w:tc>
      </w:tr>
      <w:tr w:rsidR="001D5883" w:rsidRPr="005618BD" w14:paraId="573DF3C4" w14:textId="77777777" w:rsidTr="00060A32">
        <w:tc>
          <w:tcPr>
            <w:tcW w:w="1605" w:type="dxa"/>
          </w:tcPr>
          <w:p w14:paraId="18EC0CF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B9DD8F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F758686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AB698C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A0FB274" w14:textId="26F994D6" w:rsidR="001D5883" w:rsidRPr="005618BD" w:rsidRDefault="00240BEF" w:rsidP="007811A0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팀장</w:t>
            </w:r>
          </w:p>
        </w:tc>
      </w:tr>
      <w:tr w:rsidR="001D5883" w:rsidRPr="005618BD" w14:paraId="7557DA61" w14:textId="77777777" w:rsidTr="00060A32">
        <w:tc>
          <w:tcPr>
            <w:tcW w:w="1605" w:type="dxa"/>
          </w:tcPr>
          <w:p w14:paraId="7EBD880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81989D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6C976E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9E2B962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9EEB30E" w14:textId="216228D4" w:rsidR="001D5883" w:rsidRPr="005618BD" w:rsidRDefault="00240BEF" w:rsidP="007811A0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간사</w:t>
            </w:r>
          </w:p>
        </w:tc>
      </w:tr>
      <w:tr w:rsidR="001D5883" w:rsidRPr="005618BD" w14:paraId="6E1CD6BB" w14:textId="77777777" w:rsidTr="00060A32">
        <w:tc>
          <w:tcPr>
            <w:tcW w:w="1605" w:type="dxa"/>
          </w:tcPr>
          <w:p w14:paraId="4661A137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A729D1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A003FBD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699EFB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A8EAA02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38359D5F" w14:textId="77777777" w:rsidTr="00060A32">
        <w:tc>
          <w:tcPr>
            <w:tcW w:w="1605" w:type="dxa"/>
          </w:tcPr>
          <w:p w14:paraId="6366B32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5F2C1B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CFF7E2C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0984A67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D6B4B5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05AA4345" w14:textId="77777777" w:rsidTr="00060A32">
        <w:tc>
          <w:tcPr>
            <w:tcW w:w="1605" w:type="dxa"/>
          </w:tcPr>
          <w:p w14:paraId="7BE326C4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4532490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4AE8FC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7CF0C4E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D17D099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4884A464" w14:textId="77777777" w:rsidTr="00060A32">
        <w:tc>
          <w:tcPr>
            <w:tcW w:w="1605" w:type="dxa"/>
          </w:tcPr>
          <w:p w14:paraId="6FE35EB1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0B4A816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DA10A2B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160FD39D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835F1A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1D5883" w:rsidRPr="005618BD" w14:paraId="275E0C5A" w14:textId="77777777" w:rsidTr="00060A32">
        <w:tc>
          <w:tcPr>
            <w:tcW w:w="1605" w:type="dxa"/>
          </w:tcPr>
          <w:p w14:paraId="23A37735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120EECA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775A09C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69F69B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CA7AB28" w14:textId="77777777" w:rsidR="001D5883" w:rsidRPr="005618BD" w:rsidRDefault="001D5883" w:rsidP="007811A0">
            <w:pPr>
              <w:rPr>
                <w:rFonts w:asciiTheme="minorEastAsia" w:hAnsiTheme="minorEastAsia"/>
              </w:rPr>
            </w:pPr>
          </w:p>
        </w:tc>
      </w:tr>
      <w:tr w:rsidR="00203F80" w:rsidRPr="005618BD" w14:paraId="0C1837BA" w14:textId="77777777" w:rsidTr="00060A32">
        <w:tc>
          <w:tcPr>
            <w:tcW w:w="1605" w:type="dxa"/>
          </w:tcPr>
          <w:p w14:paraId="734C25AF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B4EAA67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3EC06C3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0CC3C69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6364C42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</w:tr>
      <w:tr w:rsidR="00203F80" w:rsidRPr="005618BD" w14:paraId="3391FA34" w14:textId="77777777" w:rsidTr="00060A32">
        <w:tc>
          <w:tcPr>
            <w:tcW w:w="1605" w:type="dxa"/>
          </w:tcPr>
          <w:p w14:paraId="16E11761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44AB28A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0B02ADA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1168DB6B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EB652C3" w14:textId="77777777" w:rsidR="00203F80" w:rsidRPr="005618BD" w:rsidRDefault="00203F80" w:rsidP="007811A0">
            <w:pPr>
              <w:rPr>
                <w:rFonts w:asciiTheme="minorEastAsia" w:hAnsiTheme="minorEastAsia"/>
              </w:rPr>
            </w:pPr>
          </w:p>
        </w:tc>
      </w:tr>
      <w:tr w:rsidR="00532393" w:rsidRPr="005618BD" w14:paraId="00104FA8" w14:textId="77777777" w:rsidTr="00060A32">
        <w:tc>
          <w:tcPr>
            <w:tcW w:w="1605" w:type="dxa"/>
          </w:tcPr>
          <w:p w14:paraId="1A7B678A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B3FDC92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2BFD92CD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9F57A12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1958D5D7" w14:textId="77777777" w:rsidR="00532393" w:rsidRPr="005618BD" w:rsidRDefault="00532393" w:rsidP="007811A0">
            <w:pPr>
              <w:rPr>
                <w:rFonts w:asciiTheme="minorEastAsia" w:hAnsiTheme="minorEastAsia"/>
              </w:rPr>
            </w:pPr>
          </w:p>
        </w:tc>
      </w:tr>
    </w:tbl>
    <w:p w14:paraId="2EB0B62E" w14:textId="77777777" w:rsidR="00532393" w:rsidRPr="005618BD" w:rsidRDefault="00532393" w:rsidP="008D0FA8">
      <w:pPr>
        <w:rPr>
          <w:rFonts w:asciiTheme="minorEastAsia" w:hAnsiTheme="minorEastAsia"/>
          <w:b/>
          <w:bCs/>
          <w:sz w:val="22"/>
          <w:szCs w:val="24"/>
        </w:rPr>
      </w:pPr>
    </w:p>
    <w:p w14:paraId="27EF5ADD" w14:textId="010818EC" w:rsidR="008D0FA8" w:rsidRPr="005618BD" w:rsidRDefault="008D0FA8" w:rsidP="008D0FA8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105E28" w:rsidRPr="005618BD">
        <w:rPr>
          <w:rFonts w:asciiTheme="minorEastAsia" w:hAnsiTheme="minorEastAsia" w:hint="eastAsia"/>
          <w:b/>
          <w:bCs/>
          <w:sz w:val="22"/>
          <w:szCs w:val="24"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105E28" w:rsidRPr="005618BD" w14:paraId="5B745FA6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523B8F2" w14:textId="5E556B5D" w:rsidR="00105E28" w:rsidRPr="005618BD" w:rsidRDefault="00105E28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배경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E9A2" w14:textId="020D578B" w:rsidR="00105E28" w:rsidRPr="005618BD" w:rsidRDefault="00655FC5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</w:t>
            </w:r>
            <w:r w:rsidRPr="005618BD">
              <w:rPr>
                <w:rFonts w:asciiTheme="minorEastAsia" w:hAnsiTheme="minorEastAsia" w:hint="eastAsia"/>
              </w:rPr>
              <w:t>페이지 이내로 작성)</w:t>
            </w:r>
          </w:p>
          <w:p w14:paraId="0FCDA0AE" w14:textId="77777777" w:rsidR="00655FC5" w:rsidRPr="005618BD" w:rsidRDefault="00655FC5" w:rsidP="00234E8F">
            <w:pPr>
              <w:rPr>
                <w:rFonts w:asciiTheme="minorEastAsia" w:hAnsiTheme="minorEastAsia"/>
              </w:rPr>
            </w:pPr>
          </w:p>
          <w:p w14:paraId="327AC4B5" w14:textId="77777777" w:rsidR="00105E28" w:rsidRPr="005618BD" w:rsidRDefault="00105E28" w:rsidP="00234E8F">
            <w:pPr>
              <w:rPr>
                <w:rFonts w:asciiTheme="minorEastAsia" w:hAnsiTheme="minorEastAsia"/>
              </w:rPr>
            </w:pPr>
          </w:p>
          <w:p w14:paraId="48557B30" w14:textId="77777777" w:rsidR="00532393" w:rsidRPr="005618BD" w:rsidRDefault="00532393" w:rsidP="00234E8F">
            <w:pPr>
              <w:rPr>
                <w:rFonts w:asciiTheme="minorEastAsia" w:hAnsiTheme="minorEastAsia"/>
              </w:rPr>
            </w:pPr>
          </w:p>
          <w:p w14:paraId="199748D1" w14:textId="77777777" w:rsidR="00532393" w:rsidRPr="005618BD" w:rsidRDefault="00532393" w:rsidP="00234E8F">
            <w:pPr>
              <w:rPr>
                <w:rFonts w:asciiTheme="minorEastAsia" w:hAnsiTheme="minorEastAsia"/>
              </w:rPr>
            </w:pPr>
          </w:p>
          <w:p w14:paraId="3A9AB090" w14:textId="46CC9B9E" w:rsidR="00105E28" w:rsidRPr="005618BD" w:rsidRDefault="00105E28" w:rsidP="00234E8F">
            <w:pPr>
              <w:rPr>
                <w:rFonts w:asciiTheme="minorEastAsia" w:hAnsiTheme="minorEastAsia"/>
              </w:rPr>
            </w:pPr>
          </w:p>
        </w:tc>
      </w:tr>
      <w:tr w:rsidR="00105E28" w:rsidRPr="005618BD" w14:paraId="3B65EF5F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678C358" w14:textId="470522E2" w:rsidR="00105E28" w:rsidRPr="005618BD" w:rsidRDefault="005B3AA1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선행</w:t>
            </w:r>
            <w:r w:rsidR="002B48A2" w:rsidRPr="005618BD">
              <w:rPr>
                <w:rFonts w:asciiTheme="minorEastAsia" w:hAnsiTheme="minorEastAsia" w:hint="eastAsia"/>
                <w:b/>
                <w:bCs/>
              </w:rPr>
              <w:t>문건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90FD" w14:textId="6D308B13" w:rsidR="00105E28" w:rsidRPr="005618BD" w:rsidRDefault="0048590A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="00FD3627" w:rsidRPr="005618BD">
              <w:rPr>
                <w:rFonts w:asciiTheme="minorEastAsia" w:hAnsiTheme="minorEastAsia" w:hint="eastAsia"/>
              </w:rPr>
              <w:t xml:space="preserve">관련 주제로 </w:t>
            </w:r>
            <w:r w:rsidRPr="005618BD">
              <w:rPr>
                <w:rFonts w:asciiTheme="minorEastAsia" w:hAnsiTheme="minorEastAsia" w:hint="eastAsia"/>
              </w:rPr>
              <w:t xml:space="preserve">이전에 학회에서 개발한 </w:t>
            </w:r>
            <w:r w:rsidR="00FD3627" w:rsidRPr="005618BD">
              <w:rPr>
                <w:rFonts w:asciiTheme="minorEastAsia" w:hAnsiTheme="minorEastAsia" w:hint="eastAsia"/>
              </w:rPr>
              <w:t>지침이나 자료</w:t>
            </w:r>
            <w:r w:rsidR="00655FC5" w:rsidRPr="005618BD">
              <w:rPr>
                <w:rFonts w:asciiTheme="minorEastAsia" w:hAnsiTheme="minorEastAsia" w:hint="eastAsia"/>
              </w:rPr>
              <w:t>가 있는 경우</w:t>
            </w:r>
            <w:r w:rsidR="00FD3627" w:rsidRPr="005618BD">
              <w:rPr>
                <w:rFonts w:asciiTheme="minorEastAsia" w:hAnsiTheme="minorEastAsia" w:hint="eastAsia"/>
              </w:rPr>
              <w:t>)</w:t>
            </w:r>
          </w:p>
          <w:p w14:paraId="56DAFF20" w14:textId="77777777" w:rsidR="0048590A" w:rsidRPr="005618BD" w:rsidRDefault="0048590A" w:rsidP="00234E8F">
            <w:pPr>
              <w:rPr>
                <w:rFonts w:asciiTheme="minorEastAsia" w:hAnsiTheme="minorEastAsia"/>
              </w:rPr>
            </w:pPr>
          </w:p>
          <w:p w14:paraId="51EAE527" w14:textId="2A7A5CEC" w:rsidR="0048590A" w:rsidRPr="005618BD" w:rsidRDefault="0048590A" w:rsidP="00234E8F">
            <w:pPr>
              <w:rPr>
                <w:rFonts w:asciiTheme="minorEastAsia" w:hAnsiTheme="minorEastAsia"/>
              </w:rPr>
            </w:pPr>
          </w:p>
        </w:tc>
      </w:tr>
      <w:tr w:rsidR="00E43151" w:rsidRPr="005618BD" w14:paraId="24ABE15C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BA57E00" w14:textId="2586B356" w:rsidR="00E43151" w:rsidRPr="005618BD" w:rsidRDefault="00E43151" w:rsidP="00E4315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4D98DE" w14:textId="2F7E1478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375C64" w:rsidRPr="005618BD">
              <w:rPr>
                <w:rFonts w:asciiTheme="minorEastAsia" w:hAnsiTheme="minorEastAsia" w:hint="eastAsia"/>
              </w:rPr>
              <w:t>G</w:t>
            </w:r>
            <w:r w:rsidR="00375C64" w:rsidRPr="005618BD">
              <w:rPr>
                <w:rFonts w:asciiTheme="minorEastAsia" w:hAnsiTheme="minorEastAsia"/>
              </w:rPr>
              <w:t xml:space="preserve">RADE </w:t>
            </w:r>
            <w:r w:rsidR="00375C64" w:rsidRPr="005618BD">
              <w:rPr>
                <w:rFonts w:asciiTheme="minorEastAsia" w:hAnsiTheme="minorEastAsia" w:hint="eastAsia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EE3C57" w14:textId="7460D955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69506F" w:rsidRPr="005618BD">
              <w:rPr>
                <w:rFonts w:asciiTheme="minorEastAsia" w:hAnsiTheme="minorEastAsia" w:hint="eastAsia"/>
              </w:rPr>
              <w:t>문헌</w:t>
            </w:r>
            <w:r w:rsidR="00F6112D" w:rsidRPr="005618BD">
              <w:rPr>
                <w:rFonts w:asciiTheme="minorEastAsia" w:hAnsiTheme="minorEastAsia" w:hint="eastAsia"/>
              </w:rPr>
              <w:t>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DF6ED5" w14:textId="0FF12234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</w:t>
            </w:r>
            <w:r w:rsidR="009E2AEC" w:rsidRPr="005618BD">
              <w:rPr>
                <w:rFonts w:asciiTheme="minorEastAsia" w:hAnsiTheme="minorEastAsia"/>
              </w:rPr>
              <w:t xml:space="preserve">   </w:t>
            </w:r>
            <w:r w:rsidRPr="005618BD">
              <w:rPr>
                <w:rFonts w:asciiTheme="minorEastAsia" w:hAnsiTheme="minorEastAsia"/>
              </w:rPr>
              <w:t xml:space="preserve">       )</w:t>
            </w:r>
          </w:p>
        </w:tc>
      </w:tr>
      <w:tr w:rsidR="00E43151" w:rsidRPr="005618BD" w14:paraId="089D19D1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D8895DC" w14:textId="462A63F0" w:rsidR="00E43151" w:rsidRPr="005618BD" w:rsidRDefault="00E43151" w:rsidP="00E4315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예상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46B0" w14:textId="7001EBB8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팀</w:t>
            </w:r>
            <w:r w:rsidR="00512EBA"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구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원고작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투고 등)</w:t>
            </w:r>
          </w:p>
          <w:p w14:paraId="4199DF04" w14:textId="2F77952C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4B7B5381" w14:textId="18349824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월 :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  <w:p w14:paraId="4D4C9933" w14:textId="06189460" w:rsidR="00E43151" w:rsidRPr="005618BD" w:rsidRDefault="00E43151" w:rsidP="00E4315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6BE9EFB0" w14:textId="5101800A" w:rsidR="00E43151" w:rsidRPr="005618BD" w:rsidRDefault="00E43151" w:rsidP="00E43151">
            <w:pPr>
              <w:rPr>
                <w:rFonts w:asciiTheme="minorEastAsia" w:hAnsiTheme="minorEastAsia"/>
              </w:rPr>
            </w:pPr>
          </w:p>
        </w:tc>
      </w:tr>
      <w:tr w:rsidR="009E2AEC" w:rsidRPr="005618BD" w14:paraId="144BE8D4" w14:textId="77777777" w:rsidTr="00D60527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D0AF43" w14:textId="61011672" w:rsidR="009E2AEC" w:rsidRPr="005618BD" w:rsidRDefault="009E2AEC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E07A9F" w14:textId="7611F54F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CD2B70" w14:textId="2F8F0ADC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81CF7" w14:textId="0509E8D3" w:rsidR="009E2AEC" w:rsidRPr="005618BD" w:rsidRDefault="009E2AEC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</w:tr>
      <w:tr w:rsidR="00D60527" w:rsidRPr="005618BD" w14:paraId="5A1D4562" w14:textId="77777777" w:rsidTr="00D60527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CC56E3" w14:textId="42A473ED" w:rsidR="00D60527" w:rsidRPr="005618BD" w:rsidRDefault="00D6052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2E3E65" w14:textId="06C6C28B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1C932B" w14:textId="0ED9A0F1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46905F" w14:textId="28243140" w:rsidR="00D60527" w:rsidRPr="005618BD" w:rsidRDefault="00D6052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동영상</w:t>
            </w:r>
          </w:p>
        </w:tc>
      </w:tr>
      <w:tr w:rsidR="00D60527" w:rsidRPr="005618BD" w14:paraId="3DBC3538" w14:textId="77777777" w:rsidTr="00035AFA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8EC91F9" w14:textId="77777777" w:rsidR="00D60527" w:rsidRPr="005618BD" w:rsidRDefault="00D60527" w:rsidP="00D60527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6A8F904" w14:textId="0C29EBBF" w:rsidR="00D60527" w:rsidRPr="005618BD" w:rsidRDefault="00D60527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슬라이드</w:t>
            </w:r>
            <w:r w:rsidR="0069506F" w:rsidRPr="005618BD">
              <w:rPr>
                <w:rFonts w:asciiTheme="minorEastAsia" w:hAnsiTheme="minorEastAsia" w:hint="eastAsia"/>
              </w:rPr>
              <w:t>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65D629" w14:textId="4680B010" w:rsidR="00D60527" w:rsidRPr="005618BD" w:rsidRDefault="00D60527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CD1433" w:rsidRPr="005618BD">
              <w:rPr>
                <w:rFonts w:asciiTheme="minorEastAsia" w:hAnsiTheme="minorEastAsia" w:hint="eastAsia"/>
              </w:rPr>
              <w:t>기타(</w:t>
            </w:r>
            <w:r w:rsidR="00CD1433" w:rsidRPr="005618BD">
              <w:rPr>
                <w:rFonts w:asciiTheme="minorEastAsia" w:hAnsiTheme="minorEastAsia"/>
              </w:rPr>
              <w:t xml:space="preserve"> 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D5B637" w14:textId="51EF436F" w:rsidR="00D60527" w:rsidRPr="005618BD" w:rsidRDefault="00D60527" w:rsidP="00D60527">
            <w:pPr>
              <w:rPr>
                <w:rFonts w:asciiTheme="minorEastAsia" w:hAnsiTheme="minorEastAsia"/>
              </w:rPr>
            </w:pPr>
          </w:p>
        </w:tc>
      </w:tr>
      <w:tr w:rsidR="00035AFA" w:rsidRPr="005618BD" w14:paraId="206E1F53" w14:textId="77777777" w:rsidTr="00035AFA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C92DDF2" w14:textId="2A217719" w:rsidR="00035AFA" w:rsidRPr="005618BD" w:rsidRDefault="00C72982" w:rsidP="00D60527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B1EF0" w14:textId="297B05AB" w:rsidR="00035AFA" w:rsidRPr="005618BD" w:rsidRDefault="00C72982" w:rsidP="00D6052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특이적인 내용이 있으면 자유롭게 기술 바랍니다.</w:t>
            </w:r>
            <w:r w:rsidRPr="005618BD">
              <w:rPr>
                <w:rFonts w:asciiTheme="minorEastAsia" w:hAnsiTheme="minorEastAsia"/>
              </w:rPr>
              <w:t>)</w:t>
            </w:r>
          </w:p>
          <w:p w14:paraId="520311E7" w14:textId="77777777" w:rsidR="00C72982" w:rsidRPr="005618BD" w:rsidRDefault="00C72982" w:rsidP="00D60527">
            <w:pPr>
              <w:rPr>
                <w:rFonts w:asciiTheme="minorEastAsia" w:hAnsiTheme="minorEastAsia"/>
              </w:rPr>
            </w:pPr>
          </w:p>
          <w:p w14:paraId="2016A96B" w14:textId="294EE063" w:rsidR="00C72982" w:rsidRPr="005618BD" w:rsidRDefault="00C72982" w:rsidP="00D60527">
            <w:pPr>
              <w:rPr>
                <w:rFonts w:asciiTheme="minorEastAsia" w:hAnsiTheme="minorEastAsia"/>
              </w:rPr>
            </w:pPr>
          </w:p>
        </w:tc>
      </w:tr>
    </w:tbl>
    <w:p w14:paraId="5F347DAE" w14:textId="77777777" w:rsidR="008A5505" w:rsidRPr="005618BD" w:rsidRDefault="008A5505" w:rsidP="008A5505">
      <w:pPr>
        <w:rPr>
          <w:rFonts w:asciiTheme="minorEastAsia" w:hAnsiTheme="minorEastAsia"/>
          <w:sz w:val="22"/>
          <w:szCs w:val="24"/>
        </w:rPr>
      </w:pPr>
    </w:p>
    <w:p w14:paraId="7771A9EF" w14:textId="1E1CB17D" w:rsidR="00CA0474" w:rsidRPr="005618BD" w:rsidRDefault="00CA0474" w:rsidP="008A5505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4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6C3ECD" w:rsidRPr="005618BD">
        <w:rPr>
          <w:rFonts w:asciiTheme="minorEastAsia" w:hAnsiTheme="minorEastAsia" w:hint="eastAsia"/>
          <w:b/>
          <w:bCs/>
          <w:sz w:val="22"/>
          <w:szCs w:val="24"/>
        </w:rPr>
        <w:t>예산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2410"/>
        <w:gridCol w:w="3067"/>
      </w:tblGrid>
      <w:tr w:rsidR="007B631A" w:rsidRPr="005618BD" w14:paraId="539EDB51" w14:textId="77777777" w:rsidTr="008E511F">
        <w:tc>
          <w:tcPr>
            <w:tcW w:w="1696" w:type="dxa"/>
            <w:shd w:val="clear" w:color="auto" w:fill="F2F2F2" w:themeFill="background1" w:themeFillShade="F2"/>
          </w:tcPr>
          <w:p w14:paraId="3CB48379" w14:textId="5861A173" w:rsidR="007B631A" w:rsidRPr="005618BD" w:rsidRDefault="009A6F08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목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42487B4" w14:textId="3413838B" w:rsidR="007B631A" w:rsidRPr="005618BD" w:rsidRDefault="00604154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금</w:t>
            </w:r>
            <w:r w:rsidR="009A6F08" w:rsidRPr="005618BD">
              <w:rPr>
                <w:rFonts w:asciiTheme="minorEastAsia" w:hAnsiTheme="minorEastAsia" w:hint="eastAsia"/>
                <w:b/>
                <w:bCs/>
              </w:rPr>
              <w:t>액(원)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387700EC" w14:textId="32C5920D" w:rsidR="007B631A" w:rsidRPr="005618BD" w:rsidRDefault="008E511F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산출</w:t>
            </w:r>
            <w:r w:rsidR="009A6F08" w:rsidRPr="005618BD">
              <w:rPr>
                <w:rFonts w:asciiTheme="minorEastAsia" w:hAnsiTheme="minorEastAsia" w:hint="eastAsia"/>
                <w:b/>
                <w:bCs/>
              </w:rPr>
              <w:t>내역</w:t>
            </w:r>
          </w:p>
        </w:tc>
        <w:tc>
          <w:tcPr>
            <w:tcW w:w="3067" w:type="dxa"/>
            <w:shd w:val="clear" w:color="auto" w:fill="F2F2F2" w:themeFill="background1" w:themeFillShade="F2"/>
          </w:tcPr>
          <w:p w14:paraId="486B3361" w14:textId="52508260" w:rsidR="007B631A" w:rsidRPr="005618BD" w:rsidRDefault="009F18D3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고</w:t>
            </w:r>
          </w:p>
        </w:tc>
      </w:tr>
      <w:tr w:rsidR="007B631A" w:rsidRPr="005618BD" w14:paraId="724ABCE5" w14:textId="77777777" w:rsidTr="009F18D3">
        <w:tc>
          <w:tcPr>
            <w:tcW w:w="1696" w:type="dxa"/>
          </w:tcPr>
          <w:p w14:paraId="10508C6B" w14:textId="36F53349" w:rsidR="007B631A" w:rsidRPr="005618BD" w:rsidRDefault="007B631A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건비</w:t>
            </w:r>
          </w:p>
        </w:tc>
        <w:tc>
          <w:tcPr>
            <w:tcW w:w="1843" w:type="dxa"/>
          </w:tcPr>
          <w:p w14:paraId="7D279E1D" w14:textId="3377C1F0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73E9B60B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67F9B968" w14:textId="24C79CD1" w:rsidR="007B631A" w:rsidRPr="005618BD" w:rsidRDefault="009F18D3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 xml:space="preserve">Methodologist </w:t>
            </w:r>
            <w:r w:rsidRPr="005618BD">
              <w:rPr>
                <w:rFonts w:asciiTheme="minorEastAsia" w:hAnsiTheme="minorEastAsia" w:hint="eastAsia"/>
              </w:rPr>
              <w:t>등 전문가활용</w:t>
            </w:r>
            <w:r w:rsidR="00FA3554" w:rsidRPr="005618BD">
              <w:rPr>
                <w:rFonts w:asciiTheme="minorEastAsia" w:hAnsiTheme="minorEastAsia" w:hint="eastAsia"/>
              </w:rPr>
              <w:t xml:space="preserve"> </w:t>
            </w:r>
            <w:r w:rsidR="00FA3554" w:rsidRPr="005618BD">
              <w:rPr>
                <w:rFonts w:asciiTheme="minorEastAsia" w:hAnsiTheme="minorEastAsia" w:hint="eastAsia"/>
              </w:rPr>
              <w:lastRenderedPageBreak/>
              <w:t>등</w:t>
            </w:r>
          </w:p>
        </w:tc>
      </w:tr>
      <w:tr w:rsidR="007B631A" w:rsidRPr="005618BD" w14:paraId="41265CE3" w14:textId="77777777" w:rsidTr="009F18D3">
        <w:tc>
          <w:tcPr>
            <w:tcW w:w="1696" w:type="dxa"/>
          </w:tcPr>
          <w:p w14:paraId="08FE2C90" w14:textId="5201DF09" w:rsidR="007B631A" w:rsidRPr="005618BD" w:rsidRDefault="008E511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lastRenderedPageBreak/>
              <w:t>회의비</w:t>
            </w:r>
          </w:p>
        </w:tc>
        <w:tc>
          <w:tcPr>
            <w:tcW w:w="1843" w:type="dxa"/>
          </w:tcPr>
          <w:p w14:paraId="1A00375A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15584387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76233E9F" w14:textId="0A8F5161" w:rsidR="007B631A" w:rsidRPr="005618BD" w:rsidRDefault="005E32BC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식사비 등</w:t>
            </w:r>
          </w:p>
        </w:tc>
      </w:tr>
      <w:tr w:rsidR="007B631A" w:rsidRPr="005618BD" w14:paraId="2633568C" w14:textId="77777777" w:rsidTr="009F18D3">
        <w:tc>
          <w:tcPr>
            <w:tcW w:w="1696" w:type="dxa"/>
          </w:tcPr>
          <w:p w14:paraId="77C64581" w14:textId="627EE9B5" w:rsidR="007B631A" w:rsidRPr="005618BD" w:rsidRDefault="008E511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술정보활동비</w:t>
            </w:r>
          </w:p>
        </w:tc>
        <w:tc>
          <w:tcPr>
            <w:tcW w:w="1843" w:type="dxa"/>
          </w:tcPr>
          <w:p w14:paraId="0C656C4A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29F80144" w14:textId="77777777" w:rsidR="007B631A" w:rsidRPr="005618BD" w:rsidRDefault="007B631A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2A5551E4" w14:textId="718087EA" w:rsidR="007B631A" w:rsidRPr="005618BD" w:rsidRDefault="00FA3554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쇄비,</w:t>
            </w:r>
            <w:r w:rsidRPr="005618BD">
              <w:rPr>
                <w:rFonts w:asciiTheme="minorEastAsia" w:hAnsiTheme="minorEastAsia"/>
              </w:rPr>
              <w:t xml:space="preserve">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게재료</w:t>
            </w:r>
            <w:proofErr w:type="spellEnd"/>
            <w:r w:rsidRPr="005618BD">
              <w:rPr>
                <w:rFonts w:asciiTheme="minorEastAsia" w:hAnsiTheme="minorEastAsia" w:hint="eastAsia"/>
              </w:rPr>
              <w:t xml:space="preserve"> 등</w:t>
            </w:r>
          </w:p>
        </w:tc>
      </w:tr>
      <w:tr w:rsidR="00240BEF" w:rsidRPr="005618BD" w14:paraId="458A7F76" w14:textId="77777777" w:rsidTr="009F18D3">
        <w:tc>
          <w:tcPr>
            <w:tcW w:w="1696" w:type="dxa"/>
          </w:tcPr>
          <w:p w14:paraId="56B822C3" w14:textId="254DC1F1" w:rsidR="00240BEF" w:rsidRPr="005618BD" w:rsidRDefault="00240BEF" w:rsidP="008A5505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타</w:t>
            </w:r>
          </w:p>
        </w:tc>
        <w:tc>
          <w:tcPr>
            <w:tcW w:w="1843" w:type="dxa"/>
          </w:tcPr>
          <w:p w14:paraId="711A8028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2410" w:type="dxa"/>
          </w:tcPr>
          <w:p w14:paraId="20B37F43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  <w:tc>
          <w:tcPr>
            <w:tcW w:w="3067" w:type="dxa"/>
          </w:tcPr>
          <w:p w14:paraId="2125E337" w14:textId="77777777" w:rsidR="00240BEF" w:rsidRPr="005618BD" w:rsidRDefault="00240BEF" w:rsidP="008A5505">
            <w:pPr>
              <w:rPr>
                <w:rFonts w:asciiTheme="minorEastAsia" w:hAnsiTheme="minorEastAsia"/>
              </w:rPr>
            </w:pPr>
          </w:p>
        </w:tc>
      </w:tr>
      <w:tr w:rsidR="00580042" w:rsidRPr="005618BD" w14:paraId="1F2D4DF0" w14:textId="77777777" w:rsidTr="009F18D3">
        <w:tc>
          <w:tcPr>
            <w:tcW w:w="1696" w:type="dxa"/>
          </w:tcPr>
          <w:p w14:paraId="12DC8953" w14:textId="4E095D78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전체 총액</w:t>
            </w:r>
          </w:p>
        </w:tc>
        <w:tc>
          <w:tcPr>
            <w:tcW w:w="1843" w:type="dxa"/>
          </w:tcPr>
          <w:p w14:paraId="318CE854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410" w:type="dxa"/>
          </w:tcPr>
          <w:p w14:paraId="05B9BAAE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3067" w:type="dxa"/>
          </w:tcPr>
          <w:p w14:paraId="413B68B9" w14:textId="77777777" w:rsidR="00580042" w:rsidRPr="005618BD" w:rsidRDefault="00580042" w:rsidP="008A5505">
            <w:pPr>
              <w:rPr>
                <w:rFonts w:asciiTheme="minorEastAsia" w:hAnsiTheme="minorEastAsia"/>
                <w:b/>
                <w:bCs/>
              </w:rPr>
            </w:pPr>
          </w:p>
        </w:tc>
      </w:tr>
    </w:tbl>
    <w:p w14:paraId="2100A42C" w14:textId="77777777" w:rsidR="00C40AF1" w:rsidRPr="005618BD" w:rsidRDefault="00C40AF1" w:rsidP="008A5505">
      <w:pPr>
        <w:rPr>
          <w:rFonts w:asciiTheme="minorEastAsia" w:hAnsiTheme="minorEastAsia"/>
          <w:sz w:val="22"/>
          <w:szCs w:val="24"/>
        </w:rPr>
      </w:pPr>
    </w:p>
    <w:p w14:paraId="76EE54B1" w14:textId="40EA2A2A" w:rsidR="00795AE4" w:rsidRPr="005618BD" w:rsidRDefault="00795AE4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5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제안자</w:t>
      </w:r>
      <w:r w:rsidR="00E6616E" w:rsidRPr="005618BD">
        <w:rPr>
          <w:rFonts w:asciiTheme="minorEastAsia" w:hAnsiTheme="minorEastAsia" w:hint="eastAsia"/>
          <w:b/>
          <w:bCs/>
          <w:sz w:val="22"/>
          <w:szCs w:val="24"/>
        </w:rPr>
        <w:t>(팀장)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1C0DD7" w:rsidRPr="005618BD" w14:paraId="2CC15FF9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19A1844A" w14:textId="61D2D704" w:rsidR="001C0DD7" w:rsidRPr="005618BD" w:rsidRDefault="001C0DD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5586BB04" w14:textId="1E618619" w:rsidR="001C0DD7" w:rsidRPr="005618BD" w:rsidRDefault="001C0DD7" w:rsidP="001C0DD7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1C0DD7" w:rsidRPr="005618BD" w14:paraId="2963C4A1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73C0B58A" w14:textId="2D577D2E" w:rsidR="001C0DD7" w:rsidRPr="005618BD" w:rsidRDefault="00040F90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43017149" w14:textId="2D834B57" w:rsidR="00040F90" w:rsidRPr="005618BD" w:rsidRDefault="009A6B8C" w:rsidP="001C0DD7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41F9A35B" w14:textId="77777777" w:rsidR="00795AE4" w:rsidRPr="005618BD" w:rsidRDefault="00795AE4" w:rsidP="00795AE4">
      <w:pPr>
        <w:rPr>
          <w:rFonts w:asciiTheme="minorEastAsia" w:hAnsiTheme="minorEastAsia"/>
          <w:sz w:val="22"/>
          <w:szCs w:val="24"/>
        </w:rPr>
      </w:pPr>
    </w:p>
    <w:p w14:paraId="1069A2EE" w14:textId="71E77A75" w:rsidR="00454E8E" w:rsidRPr="005618BD" w:rsidRDefault="00454E8E" w:rsidP="00795AE4">
      <w:pPr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>본 제안서를 대한천식알레르기학회 사무국으로 이메일</w:t>
      </w:r>
      <w:r w:rsidR="00D728D7" w:rsidRPr="005618BD">
        <w:rPr>
          <w:rFonts w:asciiTheme="minorEastAsia" w:hAnsiTheme="minorEastAsia" w:hint="eastAsia"/>
        </w:rPr>
        <w:t xml:space="preserve"> </w:t>
      </w:r>
      <w:r w:rsidR="00D728D7" w:rsidRPr="005618BD">
        <w:rPr>
          <w:rFonts w:asciiTheme="minorEastAsia" w:hAnsiTheme="minorEastAsia"/>
        </w:rPr>
        <w:t xml:space="preserve">kaaaci@naver.com </w:t>
      </w:r>
      <w:r w:rsidRPr="005618BD">
        <w:rPr>
          <w:rFonts w:asciiTheme="minorEastAsia" w:hAnsiTheme="minorEastAsia" w:hint="eastAsia"/>
        </w:rPr>
        <w:t>을 통하여 제출하시기 바랍니다.</w:t>
      </w:r>
    </w:p>
    <w:p w14:paraId="4B5217EC" w14:textId="59CA6C23" w:rsidR="00A955E7" w:rsidRPr="005618BD" w:rsidRDefault="00A955E7">
      <w:pPr>
        <w:widowControl/>
        <w:wordWrap/>
        <w:autoSpaceDE/>
        <w:autoSpaceDN/>
        <w:rPr>
          <w:rFonts w:asciiTheme="minorEastAsia" w:hAnsiTheme="minorEastAsia"/>
        </w:rPr>
      </w:pPr>
      <w:r w:rsidRPr="005618BD">
        <w:rPr>
          <w:rFonts w:asciiTheme="minorEastAsia" w:hAnsiTheme="minorEastAsia"/>
        </w:rPr>
        <w:br w:type="page"/>
      </w:r>
    </w:p>
    <w:p w14:paraId="6DF60F0A" w14:textId="1A22E056" w:rsidR="00A955E7" w:rsidRPr="005618BD" w:rsidRDefault="00A955E7" w:rsidP="00A955E7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 xml:space="preserve">[부록 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2] </w:t>
      </w:r>
      <w:r w:rsidR="00187DF3"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비밀유지와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이해상충 서약서</w:t>
      </w:r>
    </w:p>
    <w:p w14:paraId="45A37286" w14:textId="41FE3C29" w:rsidR="00DF19CB" w:rsidRPr="005618BD" w:rsidRDefault="00F13F16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proofErr w:type="spellStart"/>
      <w:r w:rsidRPr="005618BD">
        <w:rPr>
          <w:rFonts w:asciiTheme="minorEastAsia" w:hAnsiTheme="minorEastAsia" w:hint="eastAsia"/>
          <w:b/>
          <w:bCs/>
          <w:sz w:val="22"/>
          <w:szCs w:val="24"/>
        </w:rPr>
        <w:t>서약자</w:t>
      </w:r>
      <w:proofErr w:type="spellEnd"/>
      <w:r w:rsidR="00B16552" w:rsidRPr="005618BD">
        <w:rPr>
          <w:rFonts w:asciiTheme="minorEastAsia" w:hAnsiTheme="minorEastAsia" w:hint="eastAsia"/>
          <w:b/>
          <w:bCs/>
          <w:sz w:val="22"/>
          <w:szCs w:val="24"/>
        </w:rPr>
        <w:t>/개발팀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정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C0EEF" w:rsidRPr="005618BD" w14:paraId="6D72E403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6470527" w14:textId="0BC7DCCE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팀명</w:t>
            </w:r>
            <w:proofErr w:type="spellEnd"/>
            <w:r w:rsidRPr="005618BD">
              <w:rPr>
                <w:rFonts w:asciiTheme="minorEastAsia" w:hAnsiTheme="minorEastAsia" w:hint="eastAsia"/>
                <w:b/>
                <w:bCs/>
              </w:rPr>
              <w:t>(주제)</w:t>
            </w:r>
          </w:p>
        </w:tc>
        <w:tc>
          <w:tcPr>
            <w:tcW w:w="7887" w:type="dxa"/>
          </w:tcPr>
          <w:p w14:paraId="7B3073F4" w14:textId="77777777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</w:p>
          <w:p w14:paraId="0D9D7A8B" w14:textId="457320D9" w:rsidR="000F5E8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</w:p>
        </w:tc>
      </w:tr>
      <w:tr w:rsidR="004C0EEF" w:rsidRPr="005618BD" w14:paraId="41E300B6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BA225CC" w14:textId="388E0BF6" w:rsidR="004C0EEF" w:rsidRPr="005618BD" w:rsidRDefault="000F5E8F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팀장</w:t>
            </w:r>
          </w:p>
        </w:tc>
        <w:tc>
          <w:tcPr>
            <w:tcW w:w="7887" w:type="dxa"/>
          </w:tcPr>
          <w:p w14:paraId="4690F3BA" w14:textId="3C6DC0B2" w:rsidR="004C0EEF" w:rsidRPr="005618BD" w:rsidRDefault="004C0EEF" w:rsidP="00234E8F">
            <w:pPr>
              <w:rPr>
                <w:rFonts w:asciiTheme="minorEastAsia" w:hAnsiTheme="minorEastAsia"/>
              </w:rPr>
            </w:pPr>
          </w:p>
        </w:tc>
      </w:tr>
      <w:tr w:rsidR="00A176C3" w:rsidRPr="005618BD" w14:paraId="04BBFDD2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552F0B7C" w14:textId="77777777" w:rsidR="00A176C3" w:rsidRPr="005618BD" w:rsidRDefault="00A176C3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서약자</w:t>
            </w:r>
            <w:proofErr w:type="spellEnd"/>
          </w:p>
          <w:p w14:paraId="4D89BFB6" w14:textId="4507AE98" w:rsidR="00A176C3" w:rsidRPr="005618BD" w:rsidRDefault="00A176C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6BE4C223" w14:textId="77777777" w:rsidR="00A176C3" w:rsidRPr="005618BD" w:rsidRDefault="00A176C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국문)</w:t>
            </w:r>
          </w:p>
          <w:p w14:paraId="388C9850" w14:textId="300E2BB4" w:rsidR="00A176C3" w:rsidRPr="005618BD" w:rsidRDefault="00A176C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영문)</w:t>
            </w:r>
          </w:p>
        </w:tc>
      </w:tr>
    </w:tbl>
    <w:p w14:paraId="4CEA4782" w14:textId="77777777" w:rsidR="00F13F16" w:rsidRPr="005618BD" w:rsidRDefault="00F13F16" w:rsidP="00795AE4">
      <w:pPr>
        <w:rPr>
          <w:rFonts w:asciiTheme="minorEastAsia" w:hAnsiTheme="minorEastAsia"/>
          <w:sz w:val="22"/>
          <w:szCs w:val="24"/>
        </w:rPr>
      </w:pPr>
    </w:p>
    <w:p w14:paraId="05B29C21" w14:textId="0C705730" w:rsidR="00942A11" w:rsidRPr="005618BD" w:rsidRDefault="00942A11" w:rsidP="00795AE4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="00DB6446" w:rsidRPr="005618BD">
        <w:rPr>
          <w:rFonts w:asciiTheme="minorEastAsia" w:hAnsiTheme="minorEastAsia" w:hint="eastAsia"/>
          <w:b/>
          <w:bCs/>
          <w:sz w:val="22"/>
          <w:szCs w:val="24"/>
        </w:rPr>
        <w:t>비밀유지 서약</w:t>
      </w:r>
      <w:r w:rsidR="00EC4EEC" w:rsidRPr="005618BD">
        <w:rPr>
          <w:rFonts w:asciiTheme="minorEastAsia" w:hAnsiTheme="minorEastAsia" w:hint="eastAsia"/>
          <w:b/>
          <w:bCs/>
          <w:sz w:val="22"/>
          <w:szCs w:val="24"/>
        </w:rPr>
        <w:t>(</w:t>
      </w:r>
      <w:r w:rsidR="00EC4EEC" w:rsidRPr="005618BD">
        <w:rPr>
          <w:rFonts w:asciiTheme="minorEastAsia" w:hAnsiTheme="minorEastAsia"/>
          <w:b/>
          <w:bCs/>
          <w:sz w:val="22"/>
          <w:szCs w:val="24"/>
        </w:rPr>
        <w:t>confidentiality agreement)</w:t>
      </w:r>
    </w:p>
    <w:p w14:paraId="4CE53E69" w14:textId="40BC194E" w:rsidR="00C4732F" w:rsidRPr="005618BD" w:rsidRDefault="00C4732F" w:rsidP="00795AE4">
      <w:pPr>
        <w:rPr>
          <w:rFonts w:asciiTheme="minorEastAsia" w:hAnsiTheme="minorEastAsia"/>
          <w:b/>
          <w:bCs/>
          <w:i/>
          <w:iCs/>
          <w:sz w:val="22"/>
          <w:szCs w:val="24"/>
        </w:rPr>
      </w:pPr>
      <w:r w:rsidRPr="005618BD">
        <w:rPr>
          <w:rFonts w:asciiTheme="minorEastAsia" w:hAnsiTheme="minorEastAsia" w:hint="eastAsia"/>
          <w:i/>
          <w:iCs/>
        </w:rPr>
        <w:t>대한천식알레르기학회(이하 학회)에서는 지침 등 문건개발에 참여하는 모든 팀원에게 최종 문건개발시까지 문건의 개발과 관련된 내용과 정보에 대하여 비밀을 유지할 것을 요청합니다.</w:t>
      </w:r>
    </w:p>
    <w:p w14:paraId="653CB5CE" w14:textId="5CA75F40" w:rsidR="00DB6446" w:rsidRPr="005618BD" w:rsidRDefault="00B9619C" w:rsidP="00B9619C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□ </w:t>
      </w:r>
      <w:r w:rsidR="00C4732F" w:rsidRPr="005618BD">
        <w:rPr>
          <w:rFonts w:asciiTheme="minorEastAsia" w:hAnsiTheme="minorEastAsia" w:hint="eastAsia"/>
        </w:rPr>
        <w:t xml:space="preserve">나는 </w:t>
      </w:r>
      <w:r w:rsidR="000C1D1C" w:rsidRPr="005618BD">
        <w:rPr>
          <w:rFonts w:asciiTheme="minorEastAsia" w:hAnsiTheme="minorEastAsia" w:hint="eastAsia"/>
        </w:rPr>
        <w:t xml:space="preserve">학회의 </w:t>
      </w:r>
      <w:r w:rsidR="00BE2C5B" w:rsidRPr="005618BD">
        <w:rPr>
          <w:rFonts w:asciiTheme="minorEastAsia" w:hAnsiTheme="minorEastAsia" w:hint="eastAsia"/>
        </w:rPr>
        <w:t>요청을 이해하고 비밀을 유지할 것을 서약합니다.</w:t>
      </w:r>
    </w:p>
    <w:p w14:paraId="78D1C4CB" w14:textId="77777777" w:rsidR="00BE2C5B" w:rsidRPr="005618BD" w:rsidRDefault="00BE2C5B" w:rsidP="00B9619C">
      <w:pPr>
        <w:ind w:left="314" w:hangingChars="157" w:hanging="314"/>
        <w:rPr>
          <w:rFonts w:asciiTheme="minorEastAsia" w:hAnsiTheme="minorEastAsia"/>
        </w:rPr>
      </w:pPr>
    </w:p>
    <w:p w14:paraId="22314F35" w14:textId="2EB9E4ED" w:rsidR="00187DF3" w:rsidRPr="005618BD" w:rsidRDefault="00187DF3" w:rsidP="00187DF3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/>
          <w:b/>
          <w:bCs/>
          <w:sz w:val="22"/>
          <w:szCs w:val="24"/>
        </w:rPr>
        <w:t xml:space="preserve">3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이해상충(</w:t>
      </w:r>
      <w:r w:rsidRPr="005618BD">
        <w:rPr>
          <w:rFonts w:asciiTheme="minorEastAsia" w:hAnsiTheme="minorEastAsia"/>
          <w:b/>
          <w:bCs/>
          <w:sz w:val="22"/>
          <w:szCs w:val="24"/>
        </w:rPr>
        <w:t>conflict of interest)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 xml:space="preserve"> </w:t>
      </w:r>
    </w:p>
    <w:p w14:paraId="58B86C7C" w14:textId="7DEF7CA1" w:rsidR="00187DF3" w:rsidRPr="005618BD" w:rsidRDefault="00187DF3" w:rsidP="00187DF3">
      <w:pPr>
        <w:rPr>
          <w:rFonts w:asciiTheme="minorEastAsia" w:hAnsiTheme="minorEastAsia"/>
          <w:b/>
          <w:bCs/>
          <w:i/>
          <w:iCs/>
          <w:sz w:val="22"/>
          <w:szCs w:val="24"/>
        </w:rPr>
      </w:pPr>
      <w:r w:rsidRPr="005618BD">
        <w:rPr>
          <w:rFonts w:asciiTheme="minorEastAsia" w:hAnsiTheme="minorEastAsia" w:hint="eastAsia"/>
          <w:i/>
          <w:iCs/>
        </w:rPr>
        <w:t xml:space="preserve">대한천식알레르기학회(이하 학회)에서는 지침 등 문건개발에 </w:t>
      </w:r>
      <w:r w:rsidR="000E1951" w:rsidRPr="005618BD">
        <w:rPr>
          <w:rFonts w:asciiTheme="minorEastAsia" w:hAnsiTheme="minorEastAsia" w:hint="eastAsia"/>
          <w:i/>
          <w:iCs/>
        </w:rPr>
        <w:t xml:space="preserve">관련된 </w:t>
      </w:r>
      <w:r w:rsidR="00147054" w:rsidRPr="005618BD">
        <w:rPr>
          <w:rFonts w:asciiTheme="minorEastAsia" w:hAnsiTheme="minorEastAsia" w:hint="eastAsia"/>
          <w:i/>
          <w:iCs/>
        </w:rPr>
        <w:t xml:space="preserve">이해상충 여부를 밝힐 것을 </w:t>
      </w:r>
      <w:r w:rsidRPr="005618BD">
        <w:rPr>
          <w:rFonts w:asciiTheme="minorEastAsia" w:hAnsiTheme="minorEastAsia" w:hint="eastAsia"/>
          <w:i/>
          <w:iCs/>
        </w:rPr>
        <w:t>요청합니다.</w:t>
      </w:r>
    </w:p>
    <w:p w14:paraId="3626AEC8" w14:textId="58F520AC" w:rsidR="00187DF3" w:rsidRPr="005618BD" w:rsidRDefault="00187DF3" w:rsidP="00187DF3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□ </w:t>
      </w:r>
      <w:r w:rsidR="005027B7" w:rsidRPr="005618BD">
        <w:rPr>
          <w:rFonts w:asciiTheme="minorEastAsia" w:hAnsiTheme="minorEastAsia" w:hint="eastAsia"/>
        </w:rPr>
        <w:t>아니오.</w:t>
      </w:r>
      <w:r w:rsidR="005027B7" w:rsidRPr="005618BD">
        <w:rPr>
          <w:rFonts w:asciiTheme="minorEastAsia" w:hAnsiTheme="minorEastAsia"/>
        </w:rPr>
        <w:t xml:space="preserve"> </w:t>
      </w:r>
      <w:r w:rsidRPr="005618BD">
        <w:rPr>
          <w:rFonts w:asciiTheme="minorEastAsia" w:hAnsiTheme="minorEastAsia" w:hint="eastAsia"/>
        </w:rPr>
        <w:t xml:space="preserve">나는 </w:t>
      </w:r>
      <w:r w:rsidR="00147054" w:rsidRPr="005618BD">
        <w:rPr>
          <w:rFonts w:asciiTheme="minorEastAsia" w:hAnsiTheme="minorEastAsia" w:hint="eastAsia"/>
        </w:rPr>
        <w:t>본 문건의 개발과 관련하여 이해상충이 없습니다</w:t>
      </w:r>
      <w:r w:rsidRPr="005618BD">
        <w:rPr>
          <w:rFonts w:asciiTheme="minorEastAsia" w:hAnsiTheme="minorEastAsia" w:hint="eastAsia"/>
        </w:rPr>
        <w:t>.</w:t>
      </w:r>
    </w:p>
    <w:p w14:paraId="3F02036F" w14:textId="7A5761D8" w:rsidR="005027B7" w:rsidRPr="005618BD" w:rsidRDefault="005027B7" w:rsidP="005027B7">
      <w:pPr>
        <w:ind w:left="314" w:hangingChars="157" w:hanging="314"/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>□ 예.</w:t>
      </w:r>
      <w:r w:rsidRPr="005618BD">
        <w:rPr>
          <w:rFonts w:asciiTheme="minorEastAsia" w:hAnsiTheme="minorEastAsia"/>
        </w:rPr>
        <w:t xml:space="preserve"> </w:t>
      </w:r>
      <w:r w:rsidRPr="005618BD">
        <w:rPr>
          <w:rFonts w:asciiTheme="minorEastAsia" w:hAnsiTheme="minorEastAsia" w:hint="eastAsia"/>
        </w:rPr>
        <w:t>나는 본 문건의 개발과 관련하여 이해상충이 있습니다.</w:t>
      </w:r>
    </w:p>
    <w:tbl>
      <w:tblPr>
        <w:tblStyle w:val="a4"/>
        <w:tblW w:w="0" w:type="auto"/>
        <w:tblInd w:w="283" w:type="dxa"/>
        <w:tblLook w:val="04A0" w:firstRow="1" w:lastRow="0" w:firstColumn="1" w:lastColumn="0" w:noHBand="0" w:noVBand="1"/>
      </w:tblPr>
      <w:tblGrid>
        <w:gridCol w:w="8733"/>
      </w:tblGrid>
      <w:tr w:rsidR="005027B7" w:rsidRPr="005618BD" w14:paraId="180FFB57" w14:textId="77777777" w:rsidTr="00917687">
        <w:trPr>
          <w:trHeight w:val="783"/>
        </w:trPr>
        <w:tc>
          <w:tcPr>
            <w:tcW w:w="9016" w:type="dxa"/>
          </w:tcPr>
          <w:p w14:paraId="7C4FAF96" w14:textId="60B9DA7F" w:rsidR="005027B7" w:rsidRPr="005618BD" w:rsidRDefault="005027B7" w:rsidP="00B9619C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이해상충</w:t>
            </w:r>
            <w:r w:rsidR="00917687" w:rsidRPr="005618BD">
              <w:rPr>
                <w:rFonts w:asciiTheme="minorEastAsia" w:hAnsiTheme="minorEastAsia" w:hint="eastAsia"/>
              </w:rPr>
              <w:t xml:space="preserve"> 내용)</w:t>
            </w:r>
          </w:p>
        </w:tc>
      </w:tr>
    </w:tbl>
    <w:p w14:paraId="0C8D1172" w14:textId="77777777" w:rsidR="00187DF3" w:rsidRPr="005618BD" w:rsidRDefault="00187DF3" w:rsidP="00B9619C">
      <w:pPr>
        <w:ind w:left="314" w:hangingChars="157" w:hanging="314"/>
        <w:rPr>
          <w:rFonts w:asciiTheme="minorEastAsia" w:hAnsiTheme="minorEastAsia"/>
        </w:rPr>
      </w:pPr>
    </w:p>
    <w:p w14:paraId="408BB1FB" w14:textId="21A53334" w:rsidR="00917687" w:rsidRPr="005618BD" w:rsidRDefault="00917687" w:rsidP="00917687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/>
          <w:b/>
          <w:bCs/>
          <w:sz w:val="22"/>
          <w:szCs w:val="24"/>
        </w:rPr>
        <w:t xml:space="preserve">4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917687" w:rsidRPr="005618BD" w14:paraId="536115A8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A37B902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56C15EDD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917687" w:rsidRPr="005618BD" w14:paraId="364C6B50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E88B1E9" w14:textId="77777777" w:rsidR="00917687" w:rsidRPr="005618BD" w:rsidRDefault="00917687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6D1E165A" w14:textId="77777777" w:rsidR="00917687" w:rsidRPr="005618BD" w:rsidRDefault="00917687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2CBDB634" w14:textId="77777777" w:rsidR="00917687" w:rsidRPr="005618BD" w:rsidRDefault="00917687" w:rsidP="00917687">
      <w:pPr>
        <w:rPr>
          <w:rFonts w:asciiTheme="minorEastAsia" w:hAnsiTheme="minorEastAsia"/>
          <w:sz w:val="22"/>
          <w:szCs w:val="24"/>
        </w:rPr>
      </w:pPr>
    </w:p>
    <w:p w14:paraId="0DE9558F" w14:textId="1724D9BC" w:rsidR="001329CC" w:rsidRPr="005618BD" w:rsidRDefault="001329CC">
      <w:pPr>
        <w:widowControl/>
        <w:wordWrap/>
        <w:autoSpaceDE/>
        <w:autoSpaceDN/>
        <w:rPr>
          <w:rFonts w:asciiTheme="minorEastAsia" w:hAnsiTheme="minorEastAsia"/>
        </w:rPr>
      </w:pPr>
      <w:r w:rsidRPr="005618BD">
        <w:rPr>
          <w:rFonts w:asciiTheme="minorEastAsia" w:hAnsiTheme="minorEastAsia"/>
        </w:rPr>
        <w:br w:type="page"/>
      </w:r>
    </w:p>
    <w:p w14:paraId="5140E19A" w14:textId="38994C37" w:rsidR="001329CC" w:rsidRPr="005618BD" w:rsidRDefault="001329CC" w:rsidP="001329CC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lastRenderedPageBreak/>
        <w:t xml:space="preserve">[부록 </w:t>
      </w:r>
      <w:r w:rsidR="00410A59" w:rsidRPr="005618BD">
        <w:rPr>
          <w:rFonts w:asciiTheme="minorEastAsia" w:hAnsiTheme="minor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]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최종</w:t>
      </w:r>
      <w:r w:rsidR="00410A59" w:rsidRPr="005618BD">
        <w:rPr>
          <w:rFonts w:asciiTheme="minorEastAsia" w:hAnsiTheme="minorEastAsia" w:hint="eastAsia"/>
          <w:b/>
          <w:bCs/>
          <w:sz w:val="22"/>
          <w:szCs w:val="24"/>
        </w:rPr>
        <w:t>/연간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보고서</w:t>
      </w:r>
    </w:p>
    <w:p w14:paraId="0D9FD6EB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1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5618BD" w14:paraId="072DBBB1" w14:textId="77777777" w:rsidTr="00234E8F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8049CDC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027331" w14:textId="40E50485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711582" w:rsidRPr="005618BD">
              <w:rPr>
                <w:rFonts w:asciiTheme="minorEastAsia" w:hAnsiTheme="minorEastAsia" w:hint="eastAsia"/>
              </w:rPr>
              <w:t>최종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0A25C0" w14:textId="24EBA95B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r w:rsidR="00711582" w:rsidRPr="005618BD">
              <w:rPr>
                <w:rFonts w:asciiTheme="minorEastAsia" w:hAnsiTheme="minorEastAsia" w:hint="eastAsia"/>
              </w:rPr>
              <w:t>연간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56EF79" w14:textId="509217C2" w:rsidR="00410A59" w:rsidRPr="005618BD" w:rsidRDefault="00C63BCF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승인일:</w:t>
            </w:r>
            <w:r w:rsidRPr="005618BD">
              <w:rPr>
                <w:rFonts w:asciiTheme="minorEastAsia" w:hAnsiTheme="minorEastAsia"/>
              </w:rPr>
              <w:t xml:space="preserve"> 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410A59" w:rsidRPr="005618BD" w14:paraId="7CC1C1E0" w14:textId="77777777" w:rsidTr="00234E8F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00863AC3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8890CED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국문)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410A59" w:rsidRPr="005618BD" w14:paraId="65BABBEC" w14:textId="77777777" w:rsidTr="00234E8F">
        <w:tc>
          <w:tcPr>
            <w:tcW w:w="1129" w:type="dxa"/>
            <w:vMerge/>
            <w:shd w:val="clear" w:color="auto" w:fill="F2F2F2" w:themeFill="background1" w:themeFillShade="F2"/>
          </w:tcPr>
          <w:p w14:paraId="3037BB9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65255F02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(영문)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</w:p>
        </w:tc>
      </w:tr>
      <w:tr w:rsidR="00410A59" w:rsidRPr="005618BD" w14:paraId="3280327B" w14:textId="77777777" w:rsidTr="00234E8F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7C831AA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주체</w:t>
            </w:r>
          </w:p>
        </w:tc>
        <w:tc>
          <w:tcPr>
            <w:tcW w:w="7887" w:type="dxa"/>
            <w:gridSpan w:val="3"/>
          </w:tcPr>
          <w:p w14:paraId="662613E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대한천식알레르기학회 단독</w:t>
            </w:r>
          </w:p>
          <w:p w14:paraId="5DD7951C" w14:textId="0FC6323B" w:rsidR="00410A59" w:rsidRPr="005618BD" w:rsidRDefault="00BB619B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</w:rPr>
              <w:t xml:space="preserve">□ 타 학회 공동 </w:t>
            </w:r>
            <w:r w:rsidR="00410A59" w:rsidRPr="005618BD">
              <w:rPr>
                <w:rFonts w:asciiTheme="minorEastAsia" w:hAnsiTheme="minorEastAsia" w:hint="eastAsia"/>
              </w:rPr>
              <w:t>(</w:t>
            </w:r>
            <w:r w:rsidR="00410A59" w:rsidRPr="005618BD">
              <w:rPr>
                <w:rFonts w:asciiTheme="minorEastAsia" w:hAnsiTheme="minorEastAsia"/>
              </w:rPr>
              <w:t>1.________________________ 2._______________________ 3._________________________)</w:t>
            </w:r>
          </w:p>
        </w:tc>
      </w:tr>
    </w:tbl>
    <w:p w14:paraId="4553F6CE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</w:p>
    <w:p w14:paraId="413016FA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2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410A59" w:rsidRPr="005618BD" w14:paraId="2F721FF6" w14:textId="77777777" w:rsidTr="00234E8F">
        <w:tc>
          <w:tcPr>
            <w:tcW w:w="1605" w:type="dxa"/>
            <w:shd w:val="clear" w:color="auto" w:fill="F2F2F2" w:themeFill="background1" w:themeFillShade="F2"/>
          </w:tcPr>
          <w:p w14:paraId="6CEE3C00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A80BB46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9D15D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proofErr w:type="spellStart"/>
            <w:r w:rsidRPr="005618BD">
              <w:rPr>
                <w:rFonts w:asciiTheme="minorEastAsia" w:hAnsiTheme="minorEastAsia" w:hint="eastAsia"/>
                <w:b/>
                <w:bCs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305CAA49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6DFD74AE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역할(팀장,</w:t>
            </w:r>
            <w:r w:rsidRPr="005618BD">
              <w:rPr>
                <w:rFonts w:asciiTheme="minorEastAsia" w:hAnsiTheme="minorEastAsia"/>
                <w:b/>
                <w:bCs/>
              </w:rPr>
              <w:t xml:space="preserve"> </w:t>
            </w:r>
            <w:r w:rsidRPr="005618BD">
              <w:rPr>
                <w:rFonts w:asciiTheme="minorEastAsia" w:hAnsiTheme="minorEastAsia" w:hint="eastAsia"/>
                <w:b/>
                <w:bCs/>
              </w:rPr>
              <w:t>간사 등)</w:t>
            </w:r>
          </w:p>
        </w:tc>
      </w:tr>
      <w:tr w:rsidR="00410A59" w:rsidRPr="005618BD" w14:paraId="5FC970D3" w14:textId="77777777" w:rsidTr="00234E8F">
        <w:tc>
          <w:tcPr>
            <w:tcW w:w="1605" w:type="dxa"/>
          </w:tcPr>
          <w:p w14:paraId="4840F7C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F6F991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74FE4F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F10803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713DB1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팀장</w:t>
            </w:r>
          </w:p>
        </w:tc>
      </w:tr>
      <w:tr w:rsidR="00410A59" w:rsidRPr="005618BD" w14:paraId="12620495" w14:textId="77777777" w:rsidTr="00234E8F">
        <w:tc>
          <w:tcPr>
            <w:tcW w:w="1605" w:type="dxa"/>
          </w:tcPr>
          <w:p w14:paraId="4DFA3C92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3F298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CDC388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7706C6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7EFB867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간사</w:t>
            </w:r>
          </w:p>
        </w:tc>
      </w:tr>
      <w:tr w:rsidR="00410A59" w:rsidRPr="005618BD" w14:paraId="45BF384B" w14:textId="77777777" w:rsidTr="00234E8F">
        <w:tc>
          <w:tcPr>
            <w:tcW w:w="1605" w:type="dxa"/>
          </w:tcPr>
          <w:p w14:paraId="5556861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736328D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E23F14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3EB9A1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00833CC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63DC976C" w14:textId="77777777" w:rsidTr="00234E8F">
        <w:tc>
          <w:tcPr>
            <w:tcW w:w="1605" w:type="dxa"/>
          </w:tcPr>
          <w:p w14:paraId="53DF703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DE09A3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C8803B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903935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938673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1D0AD94E" w14:textId="77777777" w:rsidTr="00234E8F">
        <w:tc>
          <w:tcPr>
            <w:tcW w:w="1605" w:type="dxa"/>
          </w:tcPr>
          <w:p w14:paraId="20AA006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4DE0DB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5C0017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7204F49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32928B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7728552D" w14:textId="77777777" w:rsidTr="00234E8F">
        <w:tc>
          <w:tcPr>
            <w:tcW w:w="1605" w:type="dxa"/>
          </w:tcPr>
          <w:p w14:paraId="443F585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4D2D7E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565DC2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0FBBBD0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304F8ED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408A22B9" w14:textId="77777777" w:rsidTr="00234E8F">
        <w:tc>
          <w:tcPr>
            <w:tcW w:w="1605" w:type="dxa"/>
          </w:tcPr>
          <w:p w14:paraId="6158959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E6F673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D8A7D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3CACAA2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4709082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4BEF34D7" w14:textId="77777777" w:rsidTr="00234E8F">
        <w:tc>
          <w:tcPr>
            <w:tcW w:w="1605" w:type="dxa"/>
          </w:tcPr>
          <w:p w14:paraId="0E62DE4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1F67083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66470AD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4E7784E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5A3204CE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6431DCFA" w14:textId="77777777" w:rsidTr="00234E8F">
        <w:tc>
          <w:tcPr>
            <w:tcW w:w="1605" w:type="dxa"/>
          </w:tcPr>
          <w:p w14:paraId="32CB0C6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32A86FCA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02D5691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502D162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6CB7D9F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5BE532D5" w14:textId="77777777" w:rsidTr="00234E8F">
        <w:tc>
          <w:tcPr>
            <w:tcW w:w="1605" w:type="dxa"/>
          </w:tcPr>
          <w:p w14:paraId="67F7539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164E897F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605" w:type="dxa"/>
          </w:tcPr>
          <w:p w14:paraId="5DFD851B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14:paraId="61E850F2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1933" w:type="dxa"/>
          </w:tcPr>
          <w:p w14:paraId="2876429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</w:tbl>
    <w:p w14:paraId="02DBF404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</w:p>
    <w:p w14:paraId="4B2D00BD" w14:textId="7777777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3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5618BD" w14:paraId="63C8F0DD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88230DA" w14:textId="2062326C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</w:t>
            </w:r>
            <w:r w:rsidR="00D533EB" w:rsidRPr="005618BD">
              <w:rPr>
                <w:rFonts w:asciiTheme="minorEastAsia" w:hAnsiTheme="minorEastAsia" w:hint="eastAsia"/>
                <w:b/>
                <w:bCs/>
              </w:rPr>
              <w:t>내용</w:t>
            </w:r>
            <w:r w:rsidR="00C32417" w:rsidRPr="005618BD">
              <w:rPr>
                <w:rFonts w:asciiTheme="minorEastAsia" w:hAnsiTheme="minorEastAsia"/>
                <w:b/>
                <w:bCs/>
              </w:rPr>
              <w:br/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CBA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r w:rsidRPr="005618BD">
              <w:rPr>
                <w:rFonts w:asciiTheme="minorEastAsia" w:hAnsiTheme="minorEastAsia"/>
              </w:rPr>
              <w:t>1</w:t>
            </w:r>
            <w:r w:rsidRPr="005618BD">
              <w:rPr>
                <w:rFonts w:asciiTheme="minorEastAsia" w:hAnsiTheme="minorEastAsia" w:hint="eastAsia"/>
              </w:rPr>
              <w:t>페이지 이내로 작성)</w:t>
            </w:r>
          </w:p>
          <w:p w14:paraId="61CA735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2EB7424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47771CD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3F9A965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  <w:p w14:paraId="288725F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1D832E06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5A5230F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3EC4D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G</w:t>
            </w:r>
            <w:r w:rsidRPr="005618BD">
              <w:rPr>
                <w:rFonts w:asciiTheme="minorEastAsia" w:hAnsiTheme="minorEastAsia"/>
              </w:rPr>
              <w:t xml:space="preserve">RADE </w:t>
            </w:r>
            <w:r w:rsidRPr="005618BD">
              <w:rPr>
                <w:rFonts w:asciiTheme="minorEastAsia" w:hAnsiTheme="minorEastAsia" w:hint="eastAsia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11AC57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문헌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0D6FB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)</w:t>
            </w:r>
          </w:p>
        </w:tc>
      </w:tr>
      <w:tr w:rsidR="00410A59" w:rsidRPr="005618BD" w14:paraId="3BA32F24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C8969A8" w14:textId="67706913" w:rsidR="00410A59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lastRenderedPageBreak/>
              <w:t>향후</w:t>
            </w:r>
            <w:r w:rsidR="00410A59" w:rsidRPr="005618BD">
              <w:rPr>
                <w:rFonts w:asciiTheme="minorEastAsia" w:hAnsiTheme="minorEastAsia" w:hint="eastAsia"/>
                <w:b/>
                <w:bCs/>
              </w:rPr>
              <w:t>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24D4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</w:t>
            </w:r>
            <w:proofErr w:type="spellStart"/>
            <w:r w:rsidRPr="005618BD">
              <w:rPr>
                <w:rFonts w:asciiTheme="minorEastAsia" w:hAnsiTheme="minorEastAsia" w:hint="eastAsia"/>
              </w:rPr>
              <w:t>팀구성</w:t>
            </w:r>
            <w:proofErr w:type="spellEnd"/>
            <w:r w:rsidRPr="005618BD">
              <w:rPr>
                <w:rFonts w:asciiTheme="minorEastAsia" w:hAnsiTheme="minorEastAsia" w:hint="eastAsia"/>
              </w:rPr>
              <w:t>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원고작성,</w:t>
            </w:r>
            <w:r w:rsidRPr="005618BD">
              <w:rPr>
                <w:rFonts w:asciiTheme="minorEastAsia" w:hAnsiTheme="minorEastAsia"/>
              </w:rPr>
              <w:t xml:space="preserve"> </w:t>
            </w:r>
            <w:r w:rsidRPr="005618BD">
              <w:rPr>
                <w:rFonts w:asciiTheme="minorEastAsia" w:hAnsiTheme="minorEastAsia" w:hint="eastAsia"/>
              </w:rPr>
              <w:t>투고 등)</w:t>
            </w:r>
          </w:p>
          <w:p w14:paraId="7D3CA7D6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1AFFC03E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월 :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  <w:p w14:paraId="607EDBF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 xml:space="preserve">: </w:t>
            </w:r>
          </w:p>
          <w:p w14:paraId="7DC9A3F0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3016D78E" w14:textId="77777777" w:rsidTr="00234E8F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E5442C7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92D02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48CF78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A</w:t>
            </w:r>
            <w:r w:rsidRPr="005618BD">
              <w:rPr>
                <w:rFonts w:asciiTheme="minorEastAsia" w:hAnsiTheme="minorEastAsia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C243C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</w:tr>
      <w:tr w:rsidR="00410A59" w:rsidRPr="005618BD" w14:paraId="66A22DDF" w14:textId="77777777" w:rsidTr="00234E8F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758408B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FB10C2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2C3785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□ </w:t>
            </w:r>
            <w:proofErr w:type="spellStart"/>
            <w:r w:rsidRPr="005618BD">
              <w:rPr>
                <w:rFonts w:asciiTheme="minorEastAsia" w:hAnsiTheme="minorEastAsia" w:hint="eastAsia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5AACC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동영상</w:t>
            </w:r>
          </w:p>
        </w:tc>
      </w:tr>
      <w:tr w:rsidR="00F60BBD" w:rsidRPr="005618BD" w14:paraId="5BF9B185" w14:textId="77777777" w:rsidTr="00234E8F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424341D" w14:textId="77777777" w:rsidR="00F60BBD" w:rsidRPr="005618BD" w:rsidRDefault="00F60BBD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BF01E8A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D08473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B761468" w14:textId="77777777" w:rsidR="00F60BBD" w:rsidRPr="005618BD" w:rsidRDefault="00F60BBD" w:rsidP="00234E8F">
            <w:pPr>
              <w:rPr>
                <w:rFonts w:asciiTheme="minorEastAsia" w:hAnsiTheme="minorEastAsia"/>
              </w:rPr>
            </w:pPr>
          </w:p>
        </w:tc>
      </w:tr>
      <w:tr w:rsidR="00410A59" w:rsidRPr="005618BD" w14:paraId="751292DB" w14:textId="77777777" w:rsidTr="00F60BBD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6C6A1F8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D409EC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슬라이드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172F19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□ 기타(</w:t>
            </w:r>
            <w:r w:rsidRPr="005618BD">
              <w:rPr>
                <w:rFonts w:asciiTheme="minorEastAsia" w:hAnsiTheme="minorEastAsia"/>
              </w:rPr>
              <w:t xml:space="preserve">  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76BBE1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</w:p>
        </w:tc>
      </w:tr>
      <w:tr w:rsidR="004D3411" w:rsidRPr="005618BD" w14:paraId="32027DE5" w14:textId="77777777" w:rsidTr="00F60BBD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D52B1D2" w14:textId="321312A9" w:rsidR="004D3411" w:rsidRPr="005618BD" w:rsidRDefault="004D3411" w:rsidP="004D3411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FB1FE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(특이적인 내용이 있으면 자유롭게 기술 바랍니다.</w:t>
            </w:r>
            <w:r w:rsidRPr="005618BD">
              <w:rPr>
                <w:rFonts w:asciiTheme="minorEastAsia" w:hAnsiTheme="minorEastAsia"/>
              </w:rPr>
              <w:t>)</w:t>
            </w:r>
          </w:p>
          <w:p w14:paraId="751C1385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</w:p>
          <w:p w14:paraId="7EC3A0F3" w14:textId="77777777" w:rsidR="004D3411" w:rsidRPr="005618BD" w:rsidRDefault="004D3411" w:rsidP="004D3411">
            <w:pPr>
              <w:rPr>
                <w:rFonts w:asciiTheme="minorEastAsia" w:hAnsiTheme="minorEastAsia"/>
              </w:rPr>
            </w:pPr>
          </w:p>
        </w:tc>
      </w:tr>
    </w:tbl>
    <w:p w14:paraId="6498DFE1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57D1B28C" w14:textId="57C4C107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4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예산</w:t>
      </w:r>
      <w:r w:rsidR="004408E3" w:rsidRPr="005618BD">
        <w:rPr>
          <w:rFonts w:asciiTheme="minorEastAsia" w:hAnsiTheme="minorEastAsia" w:hint="eastAsia"/>
          <w:b/>
          <w:bCs/>
          <w:sz w:val="22"/>
          <w:szCs w:val="24"/>
        </w:rPr>
        <w:t>집행 내역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570"/>
        <w:gridCol w:w="1819"/>
        <w:gridCol w:w="4627"/>
      </w:tblGrid>
      <w:tr w:rsidR="004408E3" w:rsidRPr="005618BD" w14:paraId="43DFBC99" w14:textId="77777777" w:rsidTr="004408E3">
        <w:tc>
          <w:tcPr>
            <w:tcW w:w="1425" w:type="pct"/>
            <w:shd w:val="clear" w:color="auto" w:fill="F2F2F2" w:themeFill="background1" w:themeFillShade="F2"/>
          </w:tcPr>
          <w:p w14:paraId="22BB8FB6" w14:textId="77777777" w:rsidR="004408E3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비목</w:t>
            </w:r>
          </w:p>
        </w:tc>
        <w:tc>
          <w:tcPr>
            <w:tcW w:w="1009" w:type="pct"/>
            <w:shd w:val="clear" w:color="auto" w:fill="F2F2F2" w:themeFill="background1" w:themeFillShade="F2"/>
          </w:tcPr>
          <w:p w14:paraId="1084ED58" w14:textId="709BCB1E" w:rsidR="004408E3" w:rsidRPr="005618BD" w:rsidRDefault="00604154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금</w:t>
            </w:r>
            <w:r w:rsidR="004408E3" w:rsidRPr="005618BD">
              <w:rPr>
                <w:rFonts w:asciiTheme="minorEastAsia" w:hAnsiTheme="minorEastAsia" w:hint="eastAsia"/>
                <w:b/>
                <w:bCs/>
              </w:rPr>
              <w:t>액(원)</w:t>
            </w:r>
          </w:p>
        </w:tc>
        <w:tc>
          <w:tcPr>
            <w:tcW w:w="2565" w:type="pct"/>
            <w:shd w:val="clear" w:color="auto" w:fill="F2F2F2" w:themeFill="background1" w:themeFillShade="F2"/>
          </w:tcPr>
          <w:p w14:paraId="56921399" w14:textId="70A90FEF" w:rsidR="004408E3" w:rsidRPr="005618BD" w:rsidRDefault="004408E3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세부내역</w:t>
            </w:r>
          </w:p>
        </w:tc>
      </w:tr>
      <w:tr w:rsidR="004408E3" w:rsidRPr="005618BD" w14:paraId="15BCD580" w14:textId="77777777" w:rsidTr="004408E3">
        <w:tc>
          <w:tcPr>
            <w:tcW w:w="1425" w:type="pct"/>
          </w:tcPr>
          <w:p w14:paraId="7953087A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인건비</w:t>
            </w:r>
          </w:p>
        </w:tc>
        <w:tc>
          <w:tcPr>
            <w:tcW w:w="1009" w:type="pct"/>
          </w:tcPr>
          <w:p w14:paraId="01793ACB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22D124A3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2B21DCD3" w14:textId="77777777" w:rsidTr="004408E3">
        <w:tc>
          <w:tcPr>
            <w:tcW w:w="1425" w:type="pct"/>
          </w:tcPr>
          <w:p w14:paraId="085753D7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회의비</w:t>
            </w:r>
          </w:p>
        </w:tc>
        <w:tc>
          <w:tcPr>
            <w:tcW w:w="1009" w:type="pct"/>
          </w:tcPr>
          <w:p w14:paraId="19380566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1533C691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5AEB2FB6" w14:textId="77777777" w:rsidTr="004408E3">
        <w:tc>
          <w:tcPr>
            <w:tcW w:w="1425" w:type="pct"/>
          </w:tcPr>
          <w:p w14:paraId="4D215C66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술정보활동비</w:t>
            </w:r>
          </w:p>
        </w:tc>
        <w:tc>
          <w:tcPr>
            <w:tcW w:w="1009" w:type="pct"/>
          </w:tcPr>
          <w:p w14:paraId="13E2956A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768ACD9C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4408E3" w:rsidRPr="005618BD" w14:paraId="4846F2DB" w14:textId="77777777" w:rsidTr="004408E3">
        <w:tc>
          <w:tcPr>
            <w:tcW w:w="1425" w:type="pct"/>
          </w:tcPr>
          <w:p w14:paraId="0B924BC3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>기타</w:t>
            </w:r>
          </w:p>
        </w:tc>
        <w:tc>
          <w:tcPr>
            <w:tcW w:w="1009" w:type="pct"/>
          </w:tcPr>
          <w:p w14:paraId="067127DF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3E135A0C" w14:textId="77777777" w:rsidR="004408E3" w:rsidRPr="005618BD" w:rsidRDefault="004408E3" w:rsidP="00234E8F">
            <w:pPr>
              <w:rPr>
                <w:rFonts w:asciiTheme="minorEastAsia" w:hAnsiTheme="minorEastAsia"/>
              </w:rPr>
            </w:pPr>
          </w:p>
        </w:tc>
      </w:tr>
      <w:tr w:rsidR="00580042" w:rsidRPr="005618BD" w14:paraId="67F65413" w14:textId="77777777" w:rsidTr="004408E3">
        <w:tc>
          <w:tcPr>
            <w:tcW w:w="1425" w:type="pct"/>
          </w:tcPr>
          <w:p w14:paraId="555ADA31" w14:textId="0A05674A" w:rsidR="00580042" w:rsidRPr="005618BD" w:rsidRDefault="00580042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전체 총액</w:t>
            </w:r>
          </w:p>
        </w:tc>
        <w:tc>
          <w:tcPr>
            <w:tcW w:w="1009" w:type="pct"/>
          </w:tcPr>
          <w:p w14:paraId="1971767D" w14:textId="77777777" w:rsidR="00580042" w:rsidRPr="005618BD" w:rsidRDefault="00580042" w:rsidP="00234E8F">
            <w:pPr>
              <w:rPr>
                <w:rFonts w:asciiTheme="minorEastAsia" w:hAnsiTheme="minorEastAsia"/>
              </w:rPr>
            </w:pPr>
          </w:p>
        </w:tc>
        <w:tc>
          <w:tcPr>
            <w:tcW w:w="2565" w:type="pct"/>
          </w:tcPr>
          <w:p w14:paraId="30DB4BC3" w14:textId="77777777" w:rsidR="00580042" w:rsidRPr="005618BD" w:rsidRDefault="00580042" w:rsidP="00234E8F">
            <w:pPr>
              <w:rPr>
                <w:rFonts w:asciiTheme="minorEastAsia" w:hAnsiTheme="minorEastAsia"/>
              </w:rPr>
            </w:pPr>
          </w:p>
        </w:tc>
      </w:tr>
    </w:tbl>
    <w:p w14:paraId="64DF8FDA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6F9E854B" w14:textId="2E8695C6" w:rsidR="00410A59" w:rsidRPr="005618BD" w:rsidRDefault="00410A59" w:rsidP="00410A59">
      <w:pPr>
        <w:rPr>
          <w:rFonts w:asciiTheme="minorEastAsia" w:hAnsiTheme="minorEastAsia"/>
          <w:b/>
          <w:bCs/>
          <w:sz w:val="22"/>
          <w:szCs w:val="24"/>
        </w:rPr>
      </w:pPr>
      <w:r w:rsidRPr="005618BD">
        <w:rPr>
          <w:rFonts w:asciiTheme="minorEastAsia" w:hAnsiTheme="minorEastAsia" w:hint="eastAsia"/>
          <w:b/>
          <w:bCs/>
          <w:sz w:val="22"/>
          <w:szCs w:val="24"/>
        </w:rPr>
        <w:t>5</w:t>
      </w:r>
      <w:r w:rsidRPr="005618BD">
        <w:rPr>
          <w:rFonts w:asciiTheme="minorEastAsia" w:hAnsiTheme="minorEastAsia"/>
          <w:b/>
          <w:bCs/>
          <w:sz w:val="22"/>
          <w:szCs w:val="24"/>
        </w:rPr>
        <w:t xml:space="preserve">. </w:t>
      </w:r>
      <w:r w:rsidRPr="005618BD">
        <w:rPr>
          <w:rFonts w:asciiTheme="minorEastAsia" w:hAnsiTheme="minorEastAsia" w:hint="eastAsia"/>
          <w:b/>
          <w:bCs/>
          <w:sz w:val="22"/>
          <w:szCs w:val="24"/>
        </w:rPr>
        <w:t>팀장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10A59" w:rsidRPr="005618BD" w14:paraId="753DEF89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F6C8C0D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날짜</w:t>
            </w:r>
          </w:p>
        </w:tc>
        <w:tc>
          <w:tcPr>
            <w:tcW w:w="7887" w:type="dxa"/>
          </w:tcPr>
          <w:p w14:paraId="7245A7A9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/>
              </w:rPr>
              <w:t>_________</w:t>
            </w:r>
            <w:r w:rsidRPr="005618BD">
              <w:rPr>
                <w:rFonts w:asciiTheme="minorEastAsia" w:hAnsiTheme="minorEastAsia" w:hint="eastAsia"/>
              </w:rPr>
              <w:t xml:space="preserve">년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 xml:space="preserve">월 </w:t>
            </w:r>
            <w:r w:rsidRPr="005618BD">
              <w:rPr>
                <w:rFonts w:asciiTheme="minorEastAsia" w:hAnsiTheme="minorEastAsia"/>
              </w:rPr>
              <w:t>_____</w:t>
            </w:r>
            <w:r w:rsidRPr="005618BD">
              <w:rPr>
                <w:rFonts w:asciiTheme="minorEastAsia" w:hAnsiTheme="minorEastAsia" w:hint="eastAsia"/>
              </w:rPr>
              <w:t>일</w:t>
            </w:r>
          </w:p>
        </w:tc>
      </w:tr>
      <w:tr w:rsidR="00410A59" w:rsidRPr="005618BD" w14:paraId="590A777C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41B3F65" w14:textId="77777777" w:rsidR="00410A59" w:rsidRPr="005618BD" w:rsidRDefault="00410A59" w:rsidP="00234E8F">
            <w:pPr>
              <w:rPr>
                <w:rFonts w:asciiTheme="minorEastAsia" w:hAnsiTheme="minorEastAsia"/>
                <w:b/>
                <w:bCs/>
              </w:rPr>
            </w:pPr>
            <w:r w:rsidRPr="005618BD">
              <w:rPr>
                <w:rFonts w:asciiTheme="minorEastAsia" w:hAnsiTheme="minorEastAsia" w:hint="eastAsia"/>
                <w:b/>
                <w:bCs/>
              </w:rPr>
              <w:t>이름</w:t>
            </w:r>
          </w:p>
        </w:tc>
        <w:tc>
          <w:tcPr>
            <w:tcW w:w="7887" w:type="dxa"/>
          </w:tcPr>
          <w:p w14:paraId="045C03CD" w14:textId="77777777" w:rsidR="00410A59" w:rsidRPr="005618BD" w:rsidRDefault="00410A59" w:rsidP="00234E8F">
            <w:pPr>
              <w:rPr>
                <w:rFonts w:asciiTheme="minorEastAsia" w:hAnsiTheme="minorEastAsia"/>
              </w:rPr>
            </w:pPr>
            <w:r w:rsidRPr="005618BD">
              <w:rPr>
                <w:rFonts w:asciiTheme="minorEastAsia" w:hAnsiTheme="minorEastAsia" w:hint="eastAsia"/>
              </w:rPr>
              <w:t xml:space="preserve"> </w:t>
            </w:r>
            <w:r w:rsidRPr="005618BD">
              <w:rPr>
                <w:rFonts w:asciiTheme="minorEastAsia" w:hAnsiTheme="minorEastAsia"/>
              </w:rPr>
              <w:t xml:space="preserve">                      (</w:t>
            </w:r>
            <w:r w:rsidRPr="005618BD">
              <w:rPr>
                <w:rFonts w:asciiTheme="minorEastAsia" w:hAnsiTheme="minorEastAsia" w:hint="eastAsia"/>
              </w:rPr>
              <w:t>서명)</w:t>
            </w:r>
            <w:r w:rsidRPr="005618BD">
              <w:rPr>
                <w:rFonts w:asciiTheme="minorEastAsia" w:hAnsiTheme="minorEastAsia"/>
              </w:rPr>
              <w:t xml:space="preserve"> </w:t>
            </w:r>
          </w:p>
        </w:tc>
      </w:tr>
    </w:tbl>
    <w:p w14:paraId="0196A9BD" w14:textId="77777777" w:rsidR="00410A59" w:rsidRPr="005618BD" w:rsidRDefault="00410A59" w:rsidP="00410A59">
      <w:pPr>
        <w:rPr>
          <w:rFonts w:asciiTheme="minorEastAsia" w:hAnsiTheme="minorEastAsia"/>
          <w:sz w:val="22"/>
          <w:szCs w:val="24"/>
        </w:rPr>
      </w:pPr>
    </w:p>
    <w:p w14:paraId="0BFA7B66" w14:textId="6F39B1AB" w:rsidR="00410A59" w:rsidRPr="005618BD" w:rsidRDefault="00410A59" w:rsidP="00410A59">
      <w:pPr>
        <w:rPr>
          <w:rFonts w:asciiTheme="minorEastAsia" w:hAnsiTheme="minorEastAsia"/>
        </w:rPr>
      </w:pPr>
      <w:r w:rsidRPr="005618BD">
        <w:rPr>
          <w:rFonts w:asciiTheme="minorEastAsia" w:hAnsiTheme="minorEastAsia" w:hint="eastAsia"/>
        </w:rPr>
        <w:t xml:space="preserve">본 </w:t>
      </w:r>
      <w:r w:rsidR="004408E3" w:rsidRPr="005618BD">
        <w:rPr>
          <w:rFonts w:asciiTheme="minorEastAsia" w:hAnsiTheme="minorEastAsia" w:hint="eastAsia"/>
        </w:rPr>
        <w:t>보고</w:t>
      </w:r>
      <w:r w:rsidRPr="005618BD">
        <w:rPr>
          <w:rFonts w:asciiTheme="minorEastAsia" w:hAnsiTheme="minorEastAsia" w:hint="eastAsia"/>
        </w:rPr>
        <w:t xml:space="preserve">서를 대한천식알레르기학회 사무국으로 이메일 </w:t>
      </w:r>
      <w:r w:rsidRPr="005618BD">
        <w:rPr>
          <w:rFonts w:asciiTheme="minorEastAsia" w:hAnsiTheme="minorEastAsia"/>
        </w:rPr>
        <w:t xml:space="preserve">kaaaci@naver.com </w:t>
      </w:r>
      <w:r w:rsidRPr="005618BD">
        <w:rPr>
          <w:rFonts w:asciiTheme="minorEastAsia" w:hAnsiTheme="minorEastAsia" w:hint="eastAsia"/>
        </w:rPr>
        <w:t>을 통하여 제출하시기 바랍니다.</w:t>
      </w:r>
    </w:p>
    <w:p w14:paraId="235CB354" w14:textId="24C922AC" w:rsidR="00410A59" w:rsidRPr="005618BD" w:rsidRDefault="00410A59" w:rsidP="00410A59">
      <w:pPr>
        <w:widowControl/>
        <w:wordWrap/>
        <w:autoSpaceDE/>
        <w:autoSpaceDN/>
        <w:rPr>
          <w:rFonts w:asciiTheme="minorEastAsia" w:hAnsiTheme="minorEastAsia"/>
        </w:rPr>
      </w:pPr>
    </w:p>
    <w:sectPr w:rsidR="00410A59" w:rsidRPr="005618BD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78FDD" w14:textId="77777777" w:rsidR="00D650A9" w:rsidRDefault="00D650A9" w:rsidP="006D66DE">
      <w:pPr>
        <w:spacing w:after="0" w:line="240" w:lineRule="auto"/>
      </w:pPr>
      <w:r>
        <w:separator/>
      </w:r>
    </w:p>
  </w:endnote>
  <w:endnote w:type="continuationSeparator" w:id="0">
    <w:p w14:paraId="3BC48840" w14:textId="77777777" w:rsidR="00D650A9" w:rsidRDefault="00D650A9" w:rsidP="006D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2693143"/>
      <w:docPartObj>
        <w:docPartGallery w:val="Page Numbers (Bottom of Page)"/>
        <w:docPartUnique/>
      </w:docPartObj>
    </w:sdtPr>
    <w:sdtContent>
      <w:p w14:paraId="603D8785" w14:textId="57E9A41E" w:rsidR="00283CB3" w:rsidRDefault="00283CB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2EBA" w:rsidRPr="00512EBA">
          <w:rPr>
            <w:noProof/>
            <w:lang w:val="ko-KR"/>
          </w:rPr>
          <w:t>9</w:t>
        </w:r>
        <w:r>
          <w:fldChar w:fldCharType="end"/>
        </w:r>
      </w:p>
    </w:sdtContent>
  </w:sdt>
  <w:p w14:paraId="372D9157" w14:textId="77777777" w:rsidR="00283CB3" w:rsidRDefault="00283CB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7F6F5" w14:textId="77777777" w:rsidR="00D650A9" w:rsidRDefault="00D650A9" w:rsidP="006D66DE">
      <w:pPr>
        <w:spacing w:after="0" w:line="240" w:lineRule="auto"/>
      </w:pPr>
      <w:r>
        <w:separator/>
      </w:r>
    </w:p>
  </w:footnote>
  <w:footnote w:type="continuationSeparator" w:id="0">
    <w:p w14:paraId="380CF2C2" w14:textId="77777777" w:rsidR="00D650A9" w:rsidRDefault="00D650A9" w:rsidP="006D6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90E03"/>
    <w:multiLevelType w:val="hybridMultilevel"/>
    <w:tmpl w:val="5E4E6570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EB029E"/>
    <w:multiLevelType w:val="hybridMultilevel"/>
    <w:tmpl w:val="41140C4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EF41DA5"/>
    <w:multiLevelType w:val="hybridMultilevel"/>
    <w:tmpl w:val="956245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22827D8A"/>
    <w:multiLevelType w:val="hybridMultilevel"/>
    <w:tmpl w:val="E5A2F6E4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303403C"/>
    <w:multiLevelType w:val="hybridMultilevel"/>
    <w:tmpl w:val="E4CAB1EA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F7294B"/>
    <w:multiLevelType w:val="hybridMultilevel"/>
    <w:tmpl w:val="E43C8B90"/>
    <w:lvl w:ilvl="0" w:tplc="C646F89A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62A206D"/>
    <w:multiLevelType w:val="hybridMultilevel"/>
    <w:tmpl w:val="6D7E0BB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7" w15:restartNumberingAfterBreak="0">
    <w:nsid w:val="45661F03"/>
    <w:multiLevelType w:val="hybridMultilevel"/>
    <w:tmpl w:val="646615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488C70B2"/>
    <w:multiLevelType w:val="hybridMultilevel"/>
    <w:tmpl w:val="602CD73E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53576891"/>
    <w:multiLevelType w:val="hybridMultilevel"/>
    <w:tmpl w:val="A0C2C7E6"/>
    <w:lvl w:ilvl="0" w:tplc="FFFFFFFF">
      <w:start w:val="1"/>
      <w:numFmt w:val="bullet"/>
      <w:lvlText w:val="–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6FC59B8"/>
    <w:multiLevelType w:val="hybridMultilevel"/>
    <w:tmpl w:val="7628640E"/>
    <w:lvl w:ilvl="0" w:tplc="E8187D0C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902752D"/>
    <w:multiLevelType w:val="hybridMultilevel"/>
    <w:tmpl w:val="0AF4B5C8"/>
    <w:lvl w:ilvl="0" w:tplc="5596EE1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2F05DC8"/>
    <w:multiLevelType w:val="hybridMultilevel"/>
    <w:tmpl w:val="D70C649C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CCD3360"/>
    <w:multiLevelType w:val="hybridMultilevel"/>
    <w:tmpl w:val="3F561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731257B2"/>
    <w:multiLevelType w:val="hybridMultilevel"/>
    <w:tmpl w:val="0F8857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754A6B6F"/>
    <w:multiLevelType w:val="hybridMultilevel"/>
    <w:tmpl w:val="7D0A6DCC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B203B31"/>
    <w:multiLevelType w:val="hybridMultilevel"/>
    <w:tmpl w:val="D492A478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7C5650B5"/>
    <w:multiLevelType w:val="hybridMultilevel"/>
    <w:tmpl w:val="8C065B5C"/>
    <w:lvl w:ilvl="0" w:tplc="0409000F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FD272F9"/>
    <w:multiLevelType w:val="hybridMultilevel"/>
    <w:tmpl w:val="1E2256BA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070E27A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083990132">
    <w:abstractNumId w:val="9"/>
  </w:num>
  <w:num w:numId="2" w16cid:durableId="571307238">
    <w:abstractNumId w:val="1"/>
  </w:num>
  <w:num w:numId="3" w16cid:durableId="751195281">
    <w:abstractNumId w:val="17"/>
  </w:num>
  <w:num w:numId="4" w16cid:durableId="1563061161">
    <w:abstractNumId w:val="11"/>
  </w:num>
  <w:num w:numId="5" w16cid:durableId="51930513">
    <w:abstractNumId w:val="5"/>
  </w:num>
  <w:num w:numId="6" w16cid:durableId="928469768">
    <w:abstractNumId w:val="0"/>
  </w:num>
  <w:num w:numId="7" w16cid:durableId="1216551248">
    <w:abstractNumId w:val="18"/>
  </w:num>
  <w:num w:numId="8" w16cid:durableId="1488666444">
    <w:abstractNumId w:val="14"/>
  </w:num>
  <w:num w:numId="9" w16cid:durableId="1636981164">
    <w:abstractNumId w:val="2"/>
  </w:num>
  <w:num w:numId="10" w16cid:durableId="1473596340">
    <w:abstractNumId w:val="13"/>
  </w:num>
  <w:num w:numId="11" w16cid:durableId="662897758">
    <w:abstractNumId w:val="7"/>
  </w:num>
  <w:num w:numId="12" w16cid:durableId="436558116">
    <w:abstractNumId w:val="4"/>
  </w:num>
  <w:num w:numId="13" w16cid:durableId="66609009">
    <w:abstractNumId w:val="12"/>
  </w:num>
  <w:num w:numId="14" w16cid:durableId="1131241516">
    <w:abstractNumId w:val="8"/>
  </w:num>
  <w:num w:numId="15" w16cid:durableId="1245341116">
    <w:abstractNumId w:val="3"/>
  </w:num>
  <w:num w:numId="16" w16cid:durableId="928271957">
    <w:abstractNumId w:val="16"/>
  </w:num>
  <w:num w:numId="17" w16cid:durableId="1872571118">
    <w:abstractNumId w:val="15"/>
  </w:num>
  <w:num w:numId="18" w16cid:durableId="986283669">
    <w:abstractNumId w:val="10"/>
  </w:num>
  <w:num w:numId="19" w16cid:durableId="7616076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rQwsTQwtjA2MzRU0lEKTi0uzszPAykwrQUApw1P1iwAAAA="/>
  </w:docVars>
  <w:rsids>
    <w:rsidRoot w:val="00507830"/>
    <w:rsid w:val="000005BB"/>
    <w:rsid w:val="000030EF"/>
    <w:rsid w:val="00010231"/>
    <w:rsid w:val="000137AA"/>
    <w:rsid w:val="00013CB0"/>
    <w:rsid w:val="00016F53"/>
    <w:rsid w:val="000205EF"/>
    <w:rsid w:val="000343BF"/>
    <w:rsid w:val="000348C4"/>
    <w:rsid w:val="00035AFA"/>
    <w:rsid w:val="0003758E"/>
    <w:rsid w:val="00040F90"/>
    <w:rsid w:val="00053D16"/>
    <w:rsid w:val="00055032"/>
    <w:rsid w:val="00060A32"/>
    <w:rsid w:val="000747D4"/>
    <w:rsid w:val="00076DF7"/>
    <w:rsid w:val="000777E1"/>
    <w:rsid w:val="00082BE1"/>
    <w:rsid w:val="000845C9"/>
    <w:rsid w:val="000A21D3"/>
    <w:rsid w:val="000C1D1C"/>
    <w:rsid w:val="000C3FBB"/>
    <w:rsid w:val="000D269C"/>
    <w:rsid w:val="000D467D"/>
    <w:rsid w:val="000D590C"/>
    <w:rsid w:val="000E1951"/>
    <w:rsid w:val="000E227D"/>
    <w:rsid w:val="000F5E8F"/>
    <w:rsid w:val="000F5FF9"/>
    <w:rsid w:val="000F66DF"/>
    <w:rsid w:val="00104663"/>
    <w:rsid w:val="00105E28"/>
    <w:rsid w:val="00112645"/>
    <w:rsid w:val="001128A0"/>
    <w:rsid w:val="001200A9"/>
    <w:rsid w:val="00120AC8"/>
    <w:rsid w:val="001249E6"/>
    <w:rsid w:val="0012636A"/>
    <w:rsid w:val="00126CC3"/>
    <w:rsid w:val="001329CC"/>
    <w:rsid w:val="00147054"/>
    <w:rsid w:val="00165E34"/>
    <w:rsid w:val="00166BE7"/>
    <w:rsid w:val="001738FC"/>
    <w:rsid w:val="0018573B"/>
    <w:rsid w:val="00187DF3"/>
    <w:rsid w:val="00197EDB"/>
    <w:rsid w:val="001A7E92"/>
    <w:rsid w:val="001B5853"/>
    <w:rsid w:val="001B5F95"/>
    <w:rsid w:val="001B7836"/>
    <w:rsid w:val="001C0DD7"/>
    <w:rsid w:val="001C150E"/>
    <w:rsid w:val="001D5883"/>
    <w:rsid w:val="001F3D06"/>
    <w:rsid w:val="00201A37"/>
    <w:rsid w:val="00202257"/>
    <w:rsid w:val="00203F80"/>
    <w:rsid w:val="00207B67"/>
    <w:rsid w:val="00240BEF"/>
    <w:rsid w:val="0027421B"/>
    <w:rsid w:val="002745A9"/>
    <w:rsid w:val="00283939"/>
    <w:rsid w:val="00283CB3"/>
    <w:rsid w:val="00285832"/>
    <w:rsid w:val="002926C2"/>
    <w:rsid w:val="002B285B"/>
    <w:rsid w:val="002B48A2"/>
    <w:rsid w:val="002B60BA"/>
    <w:rsid w:val="002C2E1E"/>
    <w:rsid w:val="002D5EDC"/>
    <w:rsid w:val="002E60D7"/>
    <w:rsid w:val="002E77FE"/>
    <w:rsid w:val="002F1D1B"/>
    <w:rsid w:val="002F528D"/>
    <w:rsid w:val="002F605B"/>
    <w:rsid w:val="00322BC4"/>
    <w:rsid w:val="00324167"/>
    <w:rsid w:val="00324AA7"/>
    <w:rsid w:val="003308A3"/>
    <w:rsid w:val="00331FA3"/>
    <w:rsid w:val="00332464"/>
    <w:rsid w:val="003338A3"/>
    <w:rsid w:val="00347E95"/>
    <w:rsid w:val="00354A1E"/>
    <w:rsid w:val="00361DF6"/>
    <w:rsid w:val="0036574A"/>
    <w:rsid w:val="00375C64"/>
    <w:rsid w:val="0039048C"/>
    <w:rsid w:val="00396688"/>
    <w:rsid w:val="003A5A2B"/>
    <w:rsid w:val="003B6268"/>
    <w:rsid w:val="003D1EF4"/>
    <w:rsid w:val="003E651D"/>
    <w:rsid w:val="003F6190"/>
    <w:rsid w:val="00407F1B"/>
    <w:rsid w:val="00410A59"/>
    <w:rsid w:val="00416B38"/>
    <w:rsid w:val="00425FC3"/>
    <w:rsid w:val="004357BC"/>
    <w:rsid w:val="004408E3"/>
    <w:rsid w:val="0044147E"/>
    <w:rsid w:val="00443084"/>
    <w:rsid w:val="00446D43"/>
    <w:rsid w:val="00454E8E"/>
    <w:rsid w:val="0045704C"/>
    <w:rsid w:val="004647EC"/>
    <w:rsid w:val="00466EBF"/>
    <w:rsid w:val="00475FBF"/>
    <w:rsid w:val="0048590A"/>
    <w:rsid w:val="00487E1F"/>
    <w:rsid w:val="0049796F"/>
    <w:rsid w:val="004A1C6A"/>
    <w:rsid w:val="004B28A1"/>
    <w:rsid w:val="004B2C42"/>
    <w:rsid w:val="004C0EEF"/>
    <w:rsid w:val="004C194A"/>
    <w:rsid w:val="004C58B6"/>
    <w:rsid w:val="004D3411"/>
    <w:rsid w:val="004D78F7"/>
    <w:rsid w:val="005027B7"/>
    <w:rsid w:val="00507830"/>
    <w:rsid w:val="00512EBA"/>
    <w:rsid w:val="00520A24"/>
    <w:rsid w:val="00520E03"/>
    <w:rsid w:val="00532393"/>
    <w:rsid w:val="00542067"/>
    <w:rsid w:val="00547646"/>
    <w:rsid w:val="00553ABE"/>
    <w:rsid w:val="00555073"/>
    <w:rsid w:val="005618BD"/>
    <w:rsid w:val="005654E6"/>
    <w:rsid w:val="00574DCA"/>
    <w:rsid w:val="00580042"/>
    <w:rsid w:val="00582520"/>
    <w:rsid w:val="00590EC0"/>
    <w:rsid w:val="005941A9"/>
    <w:rsid w:val="005B2C05"/>
    <w:rsid w:val="005B3AA1"/>
    <w:rsid w:val="005C2EA3"/>
    <w:rsid w:val="005C5208"/>
    <w:rsid w:val="005E075B"/>
    <w:rsid w:val="005E32BC"/>
    <w:rsid w:val="005F43A6"/>
    <w:rsid w:val="005F5720"/>
    <w:rsid w:val="00601AA4"/>
    <w:rsid w:val="00602543"/>
    <w:rsid w:val="00602995"/>
    <w:rsid w:val="00604154"/>
    <w:rsid w:val="00604569"/>
    <w:rsid w:val="00642412"/>
    <w:rsid w:val="00642B08"/>
    <w:rsid w:val="00642B78"/>
    <w:rsid w:val="00642B89"/>
    <w:rsid w:val="006513BB"/>
    <w:rsid w:val="00655FC5"/>
    <w:rsid w:val="00674F75"/>
    <w:rsid w:val="006837AF"/>
    <w:rsid w:val="006858BB"/>
    <w:rsid w:val="00687058"/>
    <w:rsid w:val="0069468A"/>
    <w:rsid w:val="0069506F"/>
    <w:rsid w:val="006950B7"/>
    <w:rsid w:val="006A1AC7"/>
    <w:rsid w:val="006A526B"/>
    <w:rsid w:val="006C0527"/>
    <w:rsid w:val="006C2D67"/>
    <w:rsid w:val="006C3ECD"/>
    <w:rsid w:val="006D1E44"/>
    <w:rsid w:val="006D66DE"/>
    <w:rsid w:val="006E51E2"/>
    <w:rsid w:val="006F087A"/>
    <w:rsid w:val="006F69B3"/>
    <w:rsid w:val="006F6E62"/>
    <w:rsid w:val="00711582"/>
    <w:rsid w:val="0071510C"/>
    <w:rsid w:val="00715B3C"/>
    <w:rsid w:val="0072462B"/>
    <w:rsid w:val="0072557D"/>
    <w:rsid w:val="0074024D"/>
    <w:rsid w:val="00743620"/>
    <w:rsid w:val="00752B2B"/>
    <w:rsid w:val="00764CF4"/>
    <w:rsid w:val="007811A0"/>
    <w:rsid w:val="00784CDD"/>
    <w:rsid w:val="00791578"/>
    <w:rsid w:val="007951AC"/>
    <w:rsid w:val="00795AE4"/>
    <w:rsid w:val="007A7382"/>
    <w:rsid w:val="007B631A"/>
    <w:rsid w:val="007C0B29"/>
    <w:rsid w:val="007C1213"/>
    <w:rsid w:val="007C56C0"/>
    <w:rsid w:val="007E0826"/>
    <w:rsid w:val="007E1759"/>
    <w:rsid w:val="007E5055"/>
    <w:rsid w:val="007F6FC1"/>
    <w:rsid w:val="00803ACA"/>
    <w:rsid w:val="00805B46"/>
    <w:rsid w:val="0080609F"/>
    <w:rsid w:val="008161C3"/>
    <w:rsid w:val="008412A4"/>
    <w:rsid w:val="00841AA1"/>
    <w:rsid w:val="00850D6C"/>
    <w:rsid w:val="00860EDD"/>
    <w:rsid w:val="00863D07"/>
    <w:rsid w:val="0087736B"/>
    <w:rsid w:val="0088052E"/>
    <w:rsid w:val="00892436"/>
    <w:rsid w:val="008963C1"/>
    <w:rsid w:val="008A5505"/>
    <w:rsid w:val="008A7FDB"/>
    <w:rsid w:val="008B7789"/>
    <w:rsid w:val="008D0987"/>
    <w:rsid w:val="008D0FA8"/>
    <w:rsid w:val="008D137A"/>
    <w:rsid w:val="008D4806"/>
    <w:rsid w:val="008D692A"/>
    <w:rsid w:val="008E2E6A"/>
    <w:rsid w:val="008E511F"/>
    <w:rsid w:val="008E5794"/>
    <w:rsid w:val="008F384E"/>
    <w:rsid w:val="008F3FF7"/>
    <w:rsid w:val="009074F8"/>
    <w:rsid w:val="00910F8F"/>
    <w:rsid w:val="00917687"/>
    <w:rsid w:val="00921D6B"/>
    <w:rsid w:val="00936565"/>
    <w:rsid w:val="00936E0E"/>
    <w:rsid w:val="00942A11"/>
    <w:rsid w:val="00944215"/>
    <w:rsid w:val="00952786"/>
    <w:rsid w:val="009832E0"/>
    <w:rsid w:val="00986218"/>
    <w:rsid w:val="009A2C58"/>
    <w:rsid w:val="009A6B8C"/>
    <w:rsid w:val="009A6F08"/>
    <w:rsid w:val="009B3304"/>
    <w:rsid w:val="009C3D0E"/>
    <w:rsid w:val="009E21E0"/>
    <w:rsid w:val="009E2AEC"/>
    <w:rsid w:val="009F18D3"/>
    <w:rsid w:val="009F3820"/>
    <w:rsid w:val="009F52A2"/>
    <w:rsid w:val="00A15C6A"/>
    <w:rsid w:val="00A172A9"/>
    <w:rsid w:val="00A17455"/>
    <w:rsid w:val="00A176C3"/>
    <w:rsid w:val="00A272E9"/>
    <w:rsid w:val="00A30A4A"/>
    <w:rsid w:val="00A50856"/>
    <w:rsid w:val="00A5758A"/>
    <w:rsid w:val="00A6595E"/>
    <w:rsid w:val="00A66F77"/>
    <w:rsid w:val="00A67FEA"/>
    <w:rsid w:val="00A747B8"/>
    <w:rsid w:val="00A77605"/>
    <w:rsid w:val="00A82665"/>
    <w:rsid w:val="00A83995"/>
    <w:rsid w:val="00A83EDD"/>
    <w:rsid w:val="00A853C7"/>
    <w:rsid w:val="00A92AD5"/>
    <w:rsid w:val="00A955E7"/>
    <w:rsid w:val="00A966CE"/>
    <w:rsid w:val="00A96E8B"/>
    <w:rsid w:val="00A97BC0"/>
    <w:rsid w:val="00AB3972"/>
    <w:rsid w:val="00AC0351"/>
    <w:rsid w:val="00AC5CA1"/>
    <w:rsid w:val="00AD6538"/>
    <w:rsid w:val="00B06038"/>
    <w:rsid w:val="00B0629A"/>
    <w:rsid w:val="00B106DB"/>
    <w:rsid w:val="00B10FB8"/>
    <w:rsid w:val="00B16552"/>
    <w:rsid w:val="00B34A13"/>
    <w:rsid w:val="00B361C1"/>
    <w:rsid w:val="00B42C50"/>
    <w:rsid w:val="00B7288F"/>
    <w:rsid w:val="00B72D17"/>
    <w:rsid w:val="00B73053"/>
    <w:rsid w:val="00B742A6"/>
    <w:rsid w:val="00B753B0"/>
    <w:rsid w:val="00B844C7"/>
    <w:rsid w:val="00B865B8"/>
    <w:rsid w:val="00B9619C"/>
    <w:rsid w:val="00BA15E2"/>
    <w:rsid w:val="00BB08A7"/>
    <w:rsid w:val="00BB39A0"/>
    <w:rsid w:val="00BB619B"/>
    <w:rsid w:val="00BC32C0"/>
    <w:rsid w:val="00BE2711"/>
    <w:rsid w:val="00BE2C5B"/>
    <w:rsid w:val="00BE7239"/>
    <w:rsid w:val="00BF0966"/>
    <w:rsid w:val="00BF0C56"/>
    <w:rsid w:val="00BF20B6"/>
    <w:rsid w:val="00C11A20"/>
    <w:rsid w:val="00C1400F"/>
    <w:rsid w:val="00C14487"/>
    <w:rsid w:val="00C22A2B"/>
    <w:rsid w:val="00C32417"/>
    <w:rsid w:val="00C40AF1"/>
    <w:rsid w:val="00C4732F"/>
    <w:rsid w:val="00C478C8"/>
    <w:rsid w:val="00C554F2"/>
    <w:rsid w:val="00C6311B"/>
    <w:rsid w:val="00C63BCF"/>
    <w:rsid w:val="00C65F1B"/>
    <w:rsid w:val="00C67403"/>
    <w:rsid w:val="00C72982"/>
    <w:rsid w:val="00C81BA9"/>
    <w:rsid w:val="00C854F8"/>
    <w:rsid w:val="00C9009D"/>
    <w:rsid w:val="00C90CF6"/>
    <w:rsid w:val="00C966E6"/>
    <w:rsid w:val="00C96E1A"/>
    <w:rsid w:val="00CA0474"/>
    <w:rsid w:val="00CA1A04"/>
    <w:rsid w:val="00CA502A"/>
    <w:rsid w:val="00CC5675"/>
    <w:rsid w:val="00CC66C1"/>
    <w:rsid w:val="00CC6EE9"/>
    <w:rsid w:val="00CC7923"/>
    <w:rsid w:val="00CD1433"/>
    <w:rsid w:val="00CF2688"/>
    <w:rsid w:val="00CF62EB"/>
    <w:rsid w:val="00CF6715"/>
    <w:rsid w:val="00D0406A"/>
    <w:rsid w:val="00D15AE2"/>
    <w:rsid w:val="00D3030C"/>
    <w:rsid w:val="00D36CC6"/>
    <w:rsid w:val="00D50015"/>
    <w:rsid w:val="00D533EB"/>
    <w:rsid w:val="00D55AB2"/>
    <w:rsid w:val="00D60527"/>
    <w:rsid w:val="00D61A13"/>
    <w:rsid w:val="00D62A02"/>
    <w:rsid w:val="00D643E4"/>
    <w:rsid w:val="00D650A9"/>
    <w:rsid w:val="00D65D5A"/>
    <w:rsid w:val="00D728D7"/>
    <w:rsid w:val="00D7416A"/>
    <w:rsid w:val="00D80650"/>
    <w:rsid w:val="00D9535C"/>
    <w:rsid w:val="00D96BC6"/>
    <w:rsid w:val="00D979CB"/>
    <w:rsid w:val="00DA3DAB"/>
    <w:rsid w:val="00DA7184"/>
    <w:rsid w:val="00DB6446"/>
    <w:rsid w:val="00DB7E94"/>
    <w:rsid w:val="00DC7CB5"/>
    <w:rsid w:val="00DD3BA4"/>
    <w:rsid w:val="00DE7B9C"/>
    <w:rsid w:val="00DE7BA2"/>
    <w:rsid w:val="00DF13FC"/>
    <w:rsid w:val="00DF19CB"/>
    <w:rsid w:val="00DF3C52"/>
    <w:rsid w:val="00E043C3"/>
    <w:rsid w:val="00E046FF"/>
    <w:rsid w:val="00E12C5D"/>
    <w:rsid w:val="00E1435E"/>
    <w:rsid w:val="00E14915"/>
    <w:rsid w:val="00E20A7D"/>
    <w:rsid w:val="00E43151"/>
    <w:rsid w:val="00E51DA4"/>
    <w:rsid w:val="00E550B7"/>
    <w:rsid w:val="00E6616E"/>
    <w:rsid w:val="00E758E6"/>
    <w:rsid w:val="00E8325C"/>
    <w:rsid w:val="00E83774"/>
    <w:rsid w:val="00E87963"/>
    <w:rsid w:val="00E93887"/>
    <w:rsid w:val="00E93E99"/>
    <w:rsid w:val="00EC2E04"/>
    <w:rsid w:val="00EC4EEC"/>
    <w:rsid w:val="00EC52A5"/>
    <w:rsid w:val="00EC610E"/>
    <w:rsid w:val="00ED15C7"/>
    <w:rsid w:val="00ED1ED4"/>
    <w:rsid w:val="00ED5A2E"/>
    <w:rsid w:val="00EE4CB8"/>
    <w:rsid w:val="00F0525A"/>
    <w:rsid w:val="00F077AE"/>
    <w:rsid w:val="00F13F16"/>
    <w:rsid w:val="00F242CB"/>
    <w:rsid w:val="00F36916"/>
    <w:rsid w:val="00F405F3"/>
    <w:rsid w:val="00F44F54"/>
    <w:rsid w:val="00F45A51"/>
    <w:rsid w:val="00F46770"/>
    <w:rsid w:val="00F4786B"/>
    <w:rsid w:val="00F5021E"/>
    <w:rsid w:val="00F509F0"/>
    <w:rsid w:val="00F55D08"/>
    <w:rsid w:val="00F607C3"/>
    <w:rsid w:val="00F60BBD"/>
    <w:rsid w:val="00F6112D"/>
    <w:rsid w:val="00F761F5"/>
    <w:rsid w:val="00F80832"/>
    <w:rsid w:val="00F81082"/>
    <w:rsid w:val="00F96183"/>
    <w:rsid w:val="00F978AA"/>
    <w:rsid w:val="00F97BDB"/>
    <w:rsid w:val="00FA089F"/>
    <w:rsid w:val="00FA3554"/>
    <w:rsid w:val="00FA3E18"/>
    <w:rsid w:val="00FB0B58"/>
    <w:rsid w:val="00FB3973"/>
    <w:rsid w:val="00FD2CBB"/>
    <w:rsid w:val="00FD3627"/>
    <w:rsid w:val="00FE4CC8"/>
    <w:rsid w:val="00FE614E"/>
    <w:rsid w:val="00FF0854"/>
    <w:rsid w:val="00FF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A1EE62"/>
  <w15:chartTrackingRefBased/>
  <w15:docId w15:val="{6FF9DC46-983B-46E9-AB3D-403464B45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DA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0783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50783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4">
    <w:name w:val="Table Grid"/>
    <w:basedOn w:val="a1"/>
    <w:uiPriority w:val="39"/>
    <w:rsid w:val="00C96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C966E6"/>
    <w:pPr>
      <w:ind w:leftChars="400" w:left="800"/>
    </w:pPr>
  </w:style>
  <w:style w:type="paragraph" w:styleId="a6">
    <w:name w:val="header"/>
    <w:basedOn w:val="a"/>
    <w:link w:val="Char0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6D66DE"/>
  </w:style>
  <w:style w:type="paragraph" w:styleId="a7">
    <w:name w:val="footer"/>
    <w:basedOn w:val="a"/>
    <w:link w:val="Char1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6D66DE"/>
  </w:style>
  <w:style w:type="paragraph" w:styleId="a8">
    <w:name w:val="Revision"/>
    <w:hidden/>
    <w:uiPriority w:val="99"/>
    <w:semiHidden/>
    <w:rsid w:val="0036574A"/>
    <w:pPr>
      <w:spacing w:after="0" w:line="240" w:lineRule="auto"/>
      <w:jc w:val="left"/>
    </w:pPr>
  </w:style>
  <w:style w:type="paragraph" w:customStyle="1" w:styleId="a9">
    <w:name w:val="바탕글"/>
    <w:basedOn w:val="a"/>
    <w:rsid w:val="000A21D3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1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상헌</dc:creator>
  <cp:keywords/>
  <dc:description/>
  <cp:lastModifiedBy>회사</cp:lastModifiedBy>
  <cp:revision>3</cp:revision>
  <cp:lastPrinted>2022-09-19T09:12:00Z</cp:lastPrinted>
  <dcterms:created xsi:type="dcterms:W3CDTF">2025-12-26T03:37:00Z</dcterms:created>
  <dcterms:modified xsi:type="dcterms:W3CDTF">2025-12-26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